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95E7E" w14:textId="77777777" w:rsidR="00636BCD" w:rsidRDefault="00636BCD" w:rsidP="00CE4CEF">
      <w:pPr>
        <w:spacing w:line="240" w:lineRule="auto"/>
        <w:jc w:val="center"/>
        <w:rPr>
          <w:b/>
          <w:bCs/>
          <w:sz w:val="32"/>
          <w:szCs w:val="32"/>
        </w:rPr>
      </w:pPr>
    </w:p>
    <w:p w14:paraId="7B4E3D2A" w14:textId="3F8AE37C" w:rsidR="00AE226A" w:rsidRPr="0000323F" w:rsidRDefault="00926E51" w:rsidP="00CE4CEF">
      <w:pPr>
        <w:spacing w:line="240" w:lineRule="auto"/>
        <w:jc w:val="center"/>
        <w:rPr>
          <w:b/>
          <w:bCs/>
          <w:sz w:val="32"/>
          <w:szCs w:val="32"/>
        </w:rPr>
      </w:pPr>
      <w:r w:rsidRPr="0000323F">
        <w:rPr>
          <w:b/>
          <w:bCs/>
          <w:sz w:val="32"/>
          <w:szCs w:val="32"/>
        </w:rPr>
        <w:t>Tribhuvan University</w:t>
      </w:r>
    </w:p>
    <w:p w14:paraId="64B2865C" w14:textId="77777777" w:rsidR="00AB40BA" w:rsidRDefault="00AB40BA" w:rsidP="0047166C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16270E92" w14:textId="74FE8EA0" w:rsidR="00713C2C" w:rsidRPr="00713C2C" w:rsidRDefault="00713C2C" w:rsidP="0047166C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13C2C">
        <w:rPr>
          <w:b/>
          <w:bCs/>
          <w:sz w:val="28"/>
          <w:szCs w:val="28"/>
        </w:rPr>
        <w:t>Proposed Generic</w:t>
      </w:r>
      <w:r w:rsidR="000E7885">
        <w:rPr>
          <w:b/>
          <w:bCs/>
          <w:sz w:val="28"/>
          <w:szCs w:val="28"/>
        </w:rPr>
        <w:t xml:space="preserve"> </w:t>
      </w:r>
      <w:r w:rsidR="00BB6E4C">
        <w:rPr>
          <w:b/>
          <w:bCs/>
          <w:sz w:val="28"/>
          <w:szCs w:val="28"/>
        </w:rPr>
        <w:t xml:space="preserve">Academic Calendar for </w:t>
      </w:r>
      <w:r w:rsidRPr="00713C2C">
        <w:rPr>
          <w:b/>
          <w:bCs/>
          <w:sz w:val="28"/>
          <w:szCs w:val="28"/>
        </w:rPr>
        <w:t>Bachelor’s Level Annual Program for Academic Year 2081</w:t>
      </w:r>
    </w:p>
    <w:p w14:paraId="0B1F13C9" w14:textId="77777777" w:rsidR="00713C2C" w:rsidRPr="00087ACF" w:rsidRDefault="00713C2C" w:rsidP="0047166C">
      <w:pPr>
        <w:spacing w:after="0" w:line="240" w:lineRule="auto"/>
        <w:jc w:val="center"/>
        <w:rPr>
          <w:b/>
          <w:bCs/>
          <w:sz w:val="2"/>
          <w:szCs w:val="2"/>
        </w:rPr>
      </w:pPr>
    </w:p>
    <w:p w14:paraId="726A820F" w14:textId="77777777" w:rsidR="0047166C" w:rsidRDefault="0047166C" w:rsidP="0047166C">
      <w:pPr>
        <w:spacing w:after="0" w:line="240" w:lineRule="auto"/>
        <w:jc w:val="center"/>
        <w:rPr>
          <w:b/>
          <w:bCs/>
        </w:rPr>
      </w:pPr>
    </w:p>
    <w:p w14:paraId="3153E043" w14:textId="1248156C" w:rsidR="003178DE" w:rsidRDefault="003178DE" w:rsidP="0047166C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Institute of Science and Technology</w:t>
      </w:r>
      <w:r w:rsidR="00BC6F6F">
        <w:rPr>
          <w:b/>
          <w:bCs/>
        </w:rPr>
        <w:t xml:space="preserve"> (</w:t>
      </w:r>
      <w:proofErr w:type="spellStart"/>
      <w:r w:rsidR="00BC6F6F">
        <w:rPr>
          <w:rFonts w:cs="Nirmala UI"/>
          <w:b/>
          <w:bCs/>
          <w:lang w:bidi="ne-NP"/>
        </w:rPr>
        <w:t>IoST</w:t>
      </w:r>
      <w:proofErr w:type="spellEnd"/>
      <w:r w:rsidR="00BC6F6F">
        <w:rPr>
          <w:rFonts w:cs="Nirmala UI"/>
          <w:b/>
          <w:bCs/>
          <w:lang w:bidi="ne-NP"/>
        </w:rPr>
        <w:t>)</w:t>
      </w:r>
      <w:r>
        <w:rPr>
          <w:b/>
          <w:bCs/>
        </w:rPr>
        <w:t xml:space="preserve"> (</w:t>
      </w:r>
      <w:r w:rsidR="003138BB">
        <w:rPr>
          <w:b/>
          <w:bCs/>
        </w:rPr>
        <w:t xml:space="preserve">B. Sc. General; </w:t>
      </w:r>
      <w:r>
        <w:rPr>
          <w:b/>
          <w:bCs/>
        </w:rPr>
        <w:t xml:space="preserve">B. Tech. Food) </w:t>
      </w:r>
    </w:p>
    <w:p w14:paraId="297B28B5" w14:textId="2578D274" w:rsidR="00E1433A" w:rsidRDefault="00E1433A" w:rsidP="0047166C">
      <w:pPr>
        <w:spacing w:after="0" w:line="240" w:lineRule="auto"/>
        <w:jc w:val="center"/>
        <w:rPr>
          <w:b/>
          <w:bCs/>
        </w:rPr>
      </w:pPr>
      <w:r w:rsidRPr="00862FC6">
        <w:rPr>
          <w:b/>
          <w:bCs/>
        </w:rPr>
        <w:t>Institute of Medicine</w:t>
      </w:r>
      <w:r>
        <w:rPr>
          <w:b/>
          <w:bCs/>
        </w:rPr>
        <w:t xml:space="preserve"> </w:t>
      </w:r>
      <w:r w:rsidR="00BC6F6F">
        <w:rPr>
          <w:b/>
          <w:bCs/>
        </w:rPr>
        <w:t>(I</w:t>
      </w:r>
      <w:r w:rsidR="00B830C0">
        <w:rPr>
          <w:b/>
          <w:bCs/>
        </w:rPr>
        <w:t>O</w:t>
      </w:r>
      <w:r w:rsidR="00BC6F6F">
        <w:rPr>
          <w:b/>
          <w:bCs/>
        </w:rPr>
        <w:t>M)</w:t>
      </w:r>
    </w:p>
    <w:p w14:paraId="1AEB3EC3" w14:textId="3F320DBE" w:rsidR="003178DE" w:rsidRDefault="003178DE" w:rsidP="0047166C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 xml:space="preserve">Faculty of Education </w:t>
      </w:r>
      <w:r w:rsidR="00BC6F6F">
        <w:rPr>
          <w:b/>
          <w:bCs/>
        </w:rPr>
        <w:t>(</w:t>
      </w:r>
      <w:proofErr w:type="spellStart"/>
      <w:r w:rsidR="00BC6F6F">
        <w:rPr>
          <w:b/>
          <w:bCs/>
        </w:rPr>
        <w:t>FoE</w:t>
      </w:r>
      <w:proofErr w:type="spellEnd"/>
      <w:r w:rsidR="00BC6F6F">
        <w:rPr>
          <w:b/>
          <w:bCs/>
        </w:rPr>
        <w:t xml:space="preserve">) </w:t>
      </w:r>
      <w:r>
        <w:rPr>
          <w:b/>
          <w:bCs/>
        </w:rPr>
        <w:t>(B. Ed</w:t>
      </w:r>
      <w:r w:rsidR="00087ACF">
        <w:rPr>
          <w:b/>
          <w:bCs/>
        </w:rPr>
        <w:t>.</w:t>
      </w:r>
      <w:r>
        <w:rPr>
          <w:b/>
          <w:bCs/>
        </w:rPr>
        <w:t>)</w:t>
      </w:r>
    </w:p>
    <w:p w14:paraId="46AF7E40" w14:textId="65F6401E" w:rsidR="003178DE" w:rsidRDefault="003178DE" w:rsidP="0047166C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 xml:space="preserve">Faculty of Humanities and Social Sciences </w:t>
      </w:r>
      <w:r w:rsidR="00BC6F6F">
        <w:rPr>
          <w:b/>
          <w:bCs/>
        </w:rPr>
        <w:t>(</w:t>
      </w:r>
      <w:proofErr w:type="spellStart"/>
      <w:r w:rsidR="00BC6F6F">
        <w:rPr>
          <w:b/>
          <w:bCs/>
        </w:rPr>
        <w:t>F</w:t>
      </w:r>
      <w:r w:rsidR="00AE56F9">
        <w:rPr>
          <w:b/>
          <w:bCs/>
        </w:rPr>
        <w:t>o</w:t>
      </w:r>
      <w:r w:rsidR="00BC6F6F">
        <w:rPr>
          <w:b/>
          <w:bCs/>
        </w:rPr>
        <w:t>HSS</w:t>
      </w:r>
      <w:proofErr w:type="spellEnd"/>
      <w:r w:rsidR="00BC6F6F">
        <w:rPr>
          <w:b/>
          <w:bCs/>
        </w:rPr>
        <w:t xml:space="preserve">) </w:t>
      </w:r>
      <w:r>
        <w:rPr>
          <w:b/>
          <w:bCs/>
        </w:rPr>
        <w:t>(BA)</w:t>
      </w:r>
    </w:p>
    <w:p w14:paraId="67FBBCC6" w14:textId="3B1A3975" w:rsidR="00CC5BAC" w:rsidRDefault="008949D8" w:rsidP="0047166C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 xml:space="preserve">Faculty of </w:t>
      </w:r>
      <w:r w:rsidR="00CC5BAC">
        <w:rPr>
          <w:b/>
          <w:bCs/>
        </w:rPr>
        <w:t xml:space="preserve">Management </w:t>
      </w:r>
      <w:r w:rsidR="00BC6F6F">
        <w:rPr>
          <w:b/>
          <w:bCs/>
        </w:rPr>
        <w:t>(</w:t>
      </w:r>
      <w:proofErr w:type="spellStart"/>
      <w:r w:rsidR="00BC6F6F">
        <w:rPr>
          <w:b/>
          <w:bCs/>
        </w:rPr>
        <w:t>FoM</w:t>
      </w:r>
      <w:proofErr w:type="spellEnd"/>
      <w:r w:rsidR="00BC6F6F">
        <w:rPr>
          <w:b/>
          <w:bCs/>
        </w:rPr>
        <w:t xml:space="preserve">) </w:t>
      </w:r>
      <w:r w:rsidR="00CC5BAC">
        <w:rPr>
          <w:b/>
          <w:bCs/>
        </w:rPr>
        <w:t>(BBS)</w:t>
      </w:r>
    </w:p>
    <w:p w14:paraId="49561E98" w14:textId="2D4E6A42" w:rsidR="00926E51" w:rsidRPr="00750AE0" w:rsidRDefault="00926E51" w:rsidP="00CE4CEF">
      <w:pPr>
        <w:spacing w:line="240" w:lineRule="auto"/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440"/>
        <w:gridCol w:w="2610"/>
        <w:gridCol w:w="2610"/>
        <w:gridCol w:w="2700"/>
        <w:gridCol w:w="2790"/>
      </w:tblGrid>
      <w:tr w:rsidR="00D0479B" w:rsidRPr="00900121" w14:paraId="3BDCC876" w14:textId="77777777" w:rsidTr="00CE5B7D">
        <w:tc>
          <w:tcPr>
            <w:tcW w:w="535" w:type="dxa"/>
          </w:tcPr>
          <w:p w14:paraId="3B8126B3" w14:textId="716E6F30" w:rsidR="00926E51" w:rsidRPr="00900121" w:rsidRDefault="00926E51" w:rsidP="00823EA2">
            <w:pPr>
              <w:rPr>
                <w:b/>
                <w:bCs/>
                <w:szCs w:val="24"/>
              </w:rPr>
            </w:pPr>
            <w:r w:rsidRPr="00900121">
              <w:rPr>
                <w:b/>
                <w:bCs/>
                <w:szCs w:val="24"/>
              </w:rPr>
              <w:t>SN</w:t>
            </w:r>
          </w:p>
        </w:tc>
        <w:tc>
          <w:tcPr>
            <w:tcW w:w="1440" w:type="dxa"/>
          </w:tcPr>
          <w:p w14:paraId="64B67492" w14:textId="0255E593" w:rsidR="00926E51" w:rsidRPr="00900121" w:rsidRDefault="00926E51" w:rsidP="00823EA2">
            <w:pPr>
              <w:rPr>
                <w:b/>
                <w:bCs/>
                <w:szCs w:val="24"/>
              </w:rPr>
            </w:pPr>
            <w:r w:rsidRPr="00900121">
              <w:rPr>
                <w:b/>
                <w:bCs/>
                <w:szCs w:val="24"/>
              </w:rPr>
              <w:t>Details</w:t>
            </w:r>
          </w:p>
        </w:tc>
        <w:tc>
          <w:tcPr>
            <w:tcW w:w="2610" w:type="dxa"/>
          </w:tcPr>
          <w:p w14:paraId="46A2F32F" w14:textId="50D9E197" w:rsidR="00926E51" w:rsidRPr="00900121" w:rsidRDefault="00926E51" w:rsidP="00823EA2">
            <w:pPr>
              <w:rPr>
                <w:b/>
                <w:bCs/>
                <w:szCs w:val="24"/>
              </w:rPr>
            </w:pPr>
            <w:r w:rsidRPr="00900121">
              <w:rPr>
                <w:b/>
                <w:bCs/>
                <w:szCs w:val="24"/>
              </w:rPr>
              <w:t>First Year</w:t>
            </w:r>
          </w:p>
        </w:tc>
        <w:tc>
          <w:tcPr>
            <w:tcW w:w="2610" w:type="dxa"/>
          </w:tcPr>
          <w:p w14:paraId="74582C5C" w14:textId="51B04E2C" w:rsidR="00926E51" w:rsidRPr="00900121" w:rsidRDefault="00926E51" w:rsidP="00823EA2">
            <w:pPr>
              <w:rPr>
                <w:b/>
                <w:bCs/>
                <w:szCs w:val="24"/>
              </w:rPr>
            </w:pPr>
            <w:r w:rsidRPr="00900121">
              <w:rPr>
                <w:b/>
                <w:bCs/>
                <w:szCs w:val="24"/>
              </w:rPr>
              <w:t>Second Year</w:t>
            </w:r>
          </w:p>
        </w:tc>
        <w:tc>
          <w:tcPr>
            <w:tcW w:w="2700" w:type="dxa"/>
          </w:tcPr>
          <w:p w14:paraId="75AAC0E7" w14:textId="73B3D289" w:rsidR="00926E51" w:rsidRPr="00900121" w:rsidRDefault="00926E51" w:rsidP="00823EA2">
            <w:pPr>
              <w:rPr>
                <w:b/>
                <w:bCs/>
                <w:szCs w:val="24"/>
              </w:rPr>
            </w:pPr>
            <w:r w:rsidRPr="00900121">
              <w:rPr>
                <w:b/>
                <w:bCs/>
                <w:szCs w:val="24"/>
              </w:rPr>
              <w:t>Third Year</w:t>
            </w:r>
          </w:p>
        </w:tc>
        <w:tc>
          <w:tcPr>
            <w:tcW w:w="2790" w:type="dxa"/>
          </w:tcPr>
          <w:p w14:paraId="32B744F2" w14:textId="54A0C8D4" w:rsidR="00926E51" w:rsidRPr="00900121" w:rsidRDefault="00926E51" w:rsidP="00823EA2">
            <w:pPr>
              <w:rPr>
                <w:b/>
                <w:bCs/>
                <w:szCs w:val="24"/>
              </w:rPr>
            </w:pPr>
            <w:r w:rsidRPr="00900121">
              <w:rPr>
                <w:b/>
                <w:bCs/>
                <w:szCs w:val="24"/>
              </w:rPr>
              <w:t>Fourth Year</w:t>
            </w:r>
          </w:p>
        </w:tc>
      </w:tr>
      <w:tr w:rsidR="00D0479B" w:rsidRPr="00900121" w14:paraId="55B02ED9" w14:textId="77777777" w:rsidTr="00CE5B7D">
        <w:tc>
          <w:tcPr>
            <w:tcW w:w="535" w:type="dxa"/>
          </w:tcPr>
          <w:p w14:paraId="20033AD3" w14:textId="3454EAFB" w:rsidR="00926E51" w:rsidRPr="00900121" w:rsidRDefault="00926E51" w:rsidP="004D6079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1</w:t>
            </w:r>
          </w:p>
        </w:tc>
        <w:tc>
          <w:tcPr>
            <w:tcW w:w="1440" w:type="dxa"/>
          </w:tcPr>
          <w:p w14:paraId="36F46FF8" w14:textId="24D9336E" w:rsidR="00926E51" w:rsidRPr="00900121" w:rsidRDefault="00926E51" w:rsidP="004D6079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Admission</w:t>
            </w:r>
          </w:p>
        </w:tc>
        <w:tc>
          <w:tcPr>
            <w:tcW w:w="2610" w:type="dxa"/>
          </w:tcPr>
          <w:p w14:paraId="5A78433A" w14:textId="181D1479" w:rsidR="00926E51" w:rsidRPr="00900121" w:rsidRDefault="00926E51" w:rsidP="004D6079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1</w:t>
            </w:r>
            <w:r w:rsidR="006C069B" w:rsidRPr="00900121">
              <w:rPr>
                <w:szCs w:val="24"/>
              </w:rPr>
              <w:t xml:space="preserve"> </w:t>
            </w:r>
            <w:proofErr w:type="spellStart"/>
            <w:r w:rsidR="002303CB" w:rsidRPr="00900121">
              <w:rPr>
                <w:szCs w:val="24"/>
              </w:rPr>
              <w:t>Shrawan</w:t>
            </w:r>
            <w:proofErr w:type="spellEnd"/>
            <w:r w:rsidR="002303CB" w:rsidRPr="00900121">
              <w:rPr>
                <w:szCs w:val="24"/>
              </w:rPr>
              <w:t xml:space="preserve"> </w:t>
            </w:r>
            <w:r w:rsidR="006369D8" w:rsidRPr="00900121">
              <w:rPr>
                <w:szCs w:val="24"/>
              </w:rPr>
              <w:t>4</w:t>
            </w:r>
            <w:r w:rsidR="006369D8" w:rsidRPr="00900121">
              <w:rPr>
                <w:szCs w:val="24"/>
                <w:vertAlign w:val="superscript"/>
              </w:rPr>
              <w:t>th</w:t>
            </w:r>
            <w:r w:rsidR="006369D8" w:rsidRPr="00900121">
              <w:rPr>
                <w:szCs w:val="24"/>
              </w:rPr>
              <w:t xml:space="preserve"> week</w:t>
            </w:r>
            <w:r w:rsidR="002303CB" w:rsidRPr="00900121">
              <w:rPr>
                <w:szCs w:val="24"/>
              </w:rPr>
              <w:t xml:space="preserve"> 2081</w:t>
            </w:r>
            <w:r w:rsidR="006C069B" w:rsidRPr="00900121">
              <w:rPr>
                <w:szCs w:val="24"/>
              </w:rPr>
              <w:t xml:space="preserve"> </w:t>
            </w:r>
            <w:r w:rsidRPr="00900121">
              <w:rPr>
                <w:szCs w:val="24"/>
              </w:rPr>
              <w:t>Bhadra</w:t>
            </w:r>
            <w:r w:rsidR="002F279F" w:rsidRPr="00900121">
              <w:rPr>
                <w:szCs w:val="24"/>
              </w:rPr>
              <w:t xml:space="preserve"> </w:t>
            </w:r>
            <w:r w:rsidR="006369D8" w:rsidRPr="00900121">
              <w:rPr>
                <w:szCs w:val="24"/>
              </w:rPr>
              <w:t>4</w:t>
            </w:r>
            <w:r w:rsidR="006369D8" w:rsidRPr="00900121">
              <w:rPr>
                <w:szCs w:val="24"/>
                <w:vertAlign w:val="superscript"/>
              </w:rPr>
              <w:t>th</w:t>
            </w:r>
            <w:r w:rsidR="006369D8" w:rsidRPr="00900121">
              <w:rPr>
                <w:szCs w:val="24"/>
              </w:rPr>
              <w:t xml:space="preserve"> week</w:t>
            </w:r>
            <w:r w:rsidRPr="00900121">
              <w:rPr>
                <w:szCs w:val="24"/>
              </w:rPr>
              <w:t xml:space="preserve"> </w:t>
            </w:r>
          </w:p>
        </w:tc>
        <w:tc>
          <w:tcPr>
            <w:tcW w:w="2610" w:type="dxa"/>
          </w:tcPr>
          <w:p w14:paraId="52B7E282" w14:textId="107F8C14" w:rsidR="00926E51" w:rsidRPr="00900121" w:rsidRDefault="00AE1E6B" w:rsidP="004D6079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2 </w:t>
            </w:r>
            <w:proofErr w:type="spellStart"/>
            <w:r w:rsidR="0021732D" w:rsidRPr="00900121">
              <w:rPr>
                <w:szCs w:val="24"/>
              </w:rPr>
              <w:t>Shrawan</w:t>
            </w:r>
            <w:proofErr w:type="spellEnd"/>
          </w:p>
        </w:tc>
        <w:tc>
          <w:tcPr>
            <w:tcW w:w="2700" w:type="dxa"/>
          </w:tcPr>
          <w:p w14:paraId="73797847" w14:textId="08737073" w:rsidR="00926E51" w:rsidRPr="00900121" w:rsidRDefault="002505F3" w:rsidP="004D6079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</w:t>
            </w:r>
            <w:r w:rsidR="00F23FC2" w:rsidRPr="00900121">
              <w:rPr>
                <w:szCs w:val="24"/>
              </w:rPr>
              <w:t>3</w:t>
            </w:r>
            <w:r w:rsidRPr="00900121">
              <w:rPr>
                <w:szCs w:val="24"/>
              </w:rPr>
              <w:t xml:space="preserve"> </w:t>
            </w:r>
            <w:r w:rsidR="008A7667" w:rsidRPr="00900121">
              <w:rPr>
                <w:szCs w:val="24"/>
              </w:rPr>
              <w:t>Jestha</w:t>
            </w:r>
          </w:p>
        </w:tc>
        <w:tc>
          <w:tcPr>
            <w:tcW w:w="2790" w:type="dxa"/>
          </w:tcPr>
          <w:p w14:paraId="160840F2" w14:textId="4D1DDD4C" w:rsidR="00926E51" w:rsidRPr="00900121" w:rsidRDefault="00F23FC2" w:rsidP="004D6079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</w:t>
            </w:r>
            <w:r w:rsidR="00900121">
              <w:rPr>
                <w:szCs w:val="24"/>
              </w:rPr>
              <w:t>3</w:t>
            </w:r>
            <w:r w:rsidRPr="00900121">
              <w:rPr>
                <w:szCs w:val="24"/>
              </w:rPr>
              <w:t xml:space="preserve"> </w:t>
            </w:r>
            <w:r w:rsidR="00900121" w:rsidRPr="00900121">
              <w:rPr>
                <w:szCs w:val="24"/>
              </w:rPr>
              <w:t>Chaitra</w:t>
            </w:r>
          </w:p>
        </w:tc>
      </w:tr>
      <w:tr w:rsidR="00D0479B" w:rsidRPr="00900121" w14:paraId="6B566BC1" w14:textId="77777777" w:rsidTr="00CE5B7D">
        <w:tc>
          <w:tcPr>
            <w:tcW w:w="535" w:type="dxa"/>
          </w:tcPr>
          <w:p w14:paraId="05140A1C" w14:textId="47757805" w:rsidR="00926E51" w:rsidRPr="00900121" w:rsidRDefault="00C04C09" w:rsidP="004D6079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</w:t>
            </w:r>
          </w:p>
        </w:tc>
        <w:tc>
          <w:tcPr>
            <w:tcW w:w="1440" w:type="dxa"/>
          </w:tcPr>
          <w:p w14:paraId="6CD48ACB" w14:textId="75FDDCCF" w:rsidR="00926E51" w:rsidRPr="00900121" w:rsidRDefault="00926E51" w:rsidP="004D6079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Class Start</w:t>
            </w:r>
          </w:p>
        </w:tc>
        <w:tc>
          <w:tcPr>
            <w:tcW w:w="2610" w:type="dxa"/>
          </w:tcPr>
          <w:p w14:paraId="30DD778C" w14:textId="37E4C0DB" w:rsidR="00926E51" w:rsidRPr="00900121" w:rsidRDefault="00926E51" w:rsidP="004D6079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1 </w:t>
            </w:r>
            <w:proofErr w:type="spellStart"/>
            <w:r w:rsidR="006369D8" w:rsidRPr="00900121">
              <w:rPr>
                <w:szCs w:val="24"/>
              </w:rPr>
              <w:t>Asoj</w:t>
            </w:r>
            <w:proofErr w:type="spellEnd"/>
            <w:r w:rsidRPr="00900121">
              <w:rPr>
                <w:szCs w:val="24"/>
              </w:rPr>
              <w:t xml:space="preserve"> </w:t>
            </w:r>
            <w:r w:rsidR="006369D8" w:rsidRPr="00900121">
              <w:rPr>
                <w:szCs w:val="24"/>
              </w:rPr>
              <w:t>1</w:t>
            </w:r>
            <w:r w:rsidR="006369D8" w:rsidRPr="00900121">
              <w:rPr>
                <w:szCs w:val="24"/>
                <w:vertAlign w:val="superscript"/>
              </w:rPr>
              <w:t>st</w:t>
            </w:r>
            <w:r w:rsidRPr="00900121">
              <w:rPr>
                <w:szCs w:val="24"/>
              </w:rPr>
              <w:t xml:space="preserve"> </w:t>
            </w:r>
            <w:r w:rsidR="00CE5B7D" w:rsidRPr="00900121">
              <w:rPr>
                <w:szCs w:val="24"/>
              </w:rPr>
              <w:t>week</w:t>
            </w:r>
          </w:p>
        </w:tc>
        <w:tc>
          <w:tcPr>
            <w:tcW w:w="2610" w:type="dxa"/>
          </w:tcPr>
          <w:p w14:paraId="3B3FFB9E" w14:textId="6F2DE318" w:rsidR="00926E51" w:rsidRPr="00900121" w:rsidRDefault="00AE1E6B" w:rsidP="004660C5">
            <w:pPr>
              <w:spacing w:line="276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2 </w:t>
            </w:r>
            <w:r w:rsidR="0021732D" w:rsidRPr="00900121">
              <w:rPr>
                <w:szCs w:val="24"/>
              </w:rPr>
              <w:t>Bhadra</w:t>
            </w:r>
          </w:p>
        </w:tc>
        <w:tc>
          <w:tcPr>
            <w:tcW w:w="2700" w:type="dxa"/>
          </w:tcPr>
          <w:p w14:paraId="20A4BA5C" w14:textId="2E18AC28" w:rsidR="00926E51" w:rsidRPr="00900121" w:rsidRDefault="00555A16" w:rsidP="004D6079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3 </w:t>
            </w:r>
            <w:r w:rsidR="008A7667" w:rsidRPr="00900121">
              <w:rPr>
                <w:szCs w:val="24"/>
              </w:rPr>
              <w:t>Asar</w:t>
            </w:r>
          </w:p>
        </w:tc>
        <w:tc>
          <w:tcPr>
            <w:tcW w:w="2790" w:type="dxa"/>
          </w:tcPr>
          <w:p w14:paraId="6A8E2CB8" w14:textId="4D015507" w:rsidR="00926E51" w:rsidRPr="00900121" w:rsidRDefault="00727D63" w:rsidP="004D6079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4 </w:t>
            </w:r>
            <w:r w:rsidR="00900121" w:rsidRPr="00900121">
              <w:rPr>
                <w:szCs w:val="24"/>
              </w:rPr>
              <w:t>Baisakh</w:t>
            </w:r>
          </w:p>
        </w:tc>
      </w:tr>
      <w:tr w:rsidR="00D0479B" w:rsidRPr="00900121" w14:paraId="54733A62" w14:textId="77777777" w:rsidTr="00F00919">
        <w:trPr>
          <w:trHeight w:val="458"/>
        </w:trPr>
        <w:tc>
          <w:tcPr>
            <w:tcW w:w="535" w:type="dxa"/>
          </w:tcPr>
          <w:p w14:paraId="61EB64AA" w14:textId="008A413F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3</w:t>
            </w:r>
          </w:p>
        </w:tc>
        <w:tc>
          <w:tcPr>
            <w:tcW w:w="1440" w:type="dxa"/>
          </w:tcPr>
          <w:p w14:paraId="1E81B3BD" w14:textId="455EC946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Exam Form</w:t>
            </w:r>
          </w:p>
        </w:tc>
        <w:tc>
          <w:tcPr>
            <w:tcW w:w="2610" w:type="dxa"/>
          </w:tcPr>
          <w:p w14:paraId="70D9154D" w14:textId="6FF7556F" w:rsidR="00555A16" w:rsidRPr="00900121" w:rsidRDefault="0088150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</w:t>
            </w:r>
            <w:r w:rsidR="006C069B" w:rsidRPr="00900121">
              <w:rPr>
                <w:szCs w:val="24"/>
              </w:rPr>
              <w:t>2</w:t>
            </w:r>
            <w:r w:rsidR="00555A16" w:rsidRPr="00900121">
              <w:rPr>
                <w:szCs w:val="24"/>
              </w:rPr>
              <w:t xml:space="preserve"> </w:t>
            </w:r>
            <w:r w:rsidR="006C069B" w:rsidRPr="00900121">
              <w:rPr>
                <w:szCs w:val="24"/>
              </w:rPr>
              <w:t>Baisakh</w:t>
            </w:r>
          </w:p>
        </w:tc>
        <w:tc>
          <w:tcPr>
            <w:tcW w:w="2610" w:type="dxa"/>
          </w:tcPr>
          <w:p w14:paraId="53131B4A" w14:textId="7B90DEB8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2 </w:t>
            </w:r>
            <w:r w:rsidR="0021732D" w:rsidRPr="00900121">
              <w:rPr>
                <w:szCs w:val="24"/>
              </w:rPr>
              <w:t>Falgun</w:t>
            </w:r>
          </w:p>
        </w:tc>
        <w:tc>
          <w:tcPr>
            <w:tcW w:w="2700" w:type="dxa"/>
          </w:tcPr>
          <w:p w14:paraId="1F0ACA84" w14:textId="13C7020E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3 </w:t>
            </w:r>
            <w:r w:rsidR="00764424" w:rsidRPr="00900121">
              <w:rPr>
                <w:szCs w:val="24"/>
              </w:rPr>
              <w:t>Push</w:t>
            </w:r>
          </w:p>
        </w:tc>
        <w:tc>
          <w:tcPr>
            <w:tcW w:w="2790" w:type="dxa"/>
          </w:tcPr>
          <w:p w14:paraId="7C07DB41" w14:textId="7BE0EC59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</w:t>
            </w:r>
            <w:r w:rsidR="00A751FE">
              <w:rPr>
                <w:szCs w:val="24"/>
              </w:rPr>
              <w:t>4</w:t>
            </w:r>
            <w:r w:rsidRPr="00900121">
              <w:rPr>
                <w:szCs w:val="24"/>
              </w:rPr>
              <w:t xml:space="preserve"> </w:t>
            </w:r>
            <w:r w:rsidR="00A751FE">
              <w:t>Kartik</w:t>
            </w:r>
          </w:p>
        </w:tc>
      </w:tr>
      <w:tr w:rsidR="00D0479B" w:rsidRPr="00900121" w14:paraId="0D622BBB" w14:textId="77777777" w:rsidTr="00CE5B7D">
        <w:tc>
          <w:tcPr>
            <w:tcW w:w="535" w:type="dxa"/>
          </w:tcPr>
          <w:p w14:paraId="0F824905" w14:textId="52F5B0CD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4</w:t>
            </w:r>
          </w:p>
        </w:tc>
        <w:tc>
          <w:tcPr>
            <w:tcW w:w="1440" w:type="dxa"/>
          </w:tcPr>
          <w:p w14:paraId="14380748" w14:textId="551C9B21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Class End</w:t>
            </w:r>
          </w:p>
        </w:tc>
        <w:tc>
          <w:tcPr>
            <w:tcW w:w="2610" w:type="dxa"/>
          </w:tcPr>
          <w:p w14:paraId="447C0D0E" w14:textId="7C9367F9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2 </w:t>
            </w:r>
            <w:r w:rsidR="00BC6F6F" w:rsidRPr="00900121">
              <w:rPr>
                <w:szCs w:val="24"/>
              </w:rPr>
              <w:t>Jestha</w:t>
            </w:r>
          </w:p>
        </w:tc>
        <w:tc>
          <w:tcPr>
            <w:tcW w:w="2610" w:type="dxa"/>
          </w:tcPr>
          <w:p w14:paraId="660D98E4" w14:textId="71700254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</w:t>
            </w:r>
            <w:r w:rsidR="00A67B5B" w:rsidRPr="00900121">
              <w:rPr>
                <w:szCs w:val="24"/>
              </w:rPr>
              <w:t>3</w:t>
            </w:r>
            <w:r w:rsidRPr="00900121">
              <w:rPr>
                <w:szCs w:val="24"/>
              </w:rPr>
              <w:t xml:space="preserve"> </w:t>
            </w:r>
            <w:r w:rsidR="0021732D" w:rsidRPr="00900121">
              <w:rPr>
                <w:szCs w:val="24"/>
              </w:rPr>
              <w:t>Chaitra</w:t>
            </w:r>
          </w:p>
        </w:tc>
        <w:tc>
          <w:tcPr>
            <w:tcW w:w="2700" w:type="dxa"/>
          </w:tcPr>
          <w:p w14:paraId="32AF559F" w14:textId="52162ADA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</w:t>
            </w:r>
            <w:r w:rsidR="008A7667" w:rsidRPr="00900121">
              <w:rPr>
                <w:szCs w:val="24"/>
              </w:rPr>
              <w:t>3</w:t>
            </w:r>
            <w:r w:rsidRPr="00900121">
              <w:rPr>
                <w:szCs w:val="24"/>
              </w:rPr>
              <w:t xml:space="preserve"> </w:t>
            </w:r>
            <w:r w:rsidR="008A7667" w:rsidRPr="00900121">
              <w:rPr>
                <w:szCs w:val="24"/>
              </w:rPr>
              <w:t>Magh</w:t>
            </w:r>
          </w:p>
        </w:tc>
        <w:tc>
          <w:tcPr>
            <w:tcW w:w="2790" w:type="dxa"/>
          </w:tcPr>
          <w:p w14:paraId="0B7472BB" w14:textId="40B695D4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</w:t>
            </w:r>
            <w:r w:rsidR="00A751FE">
              <w:rPr>
                <w:szCs w:val="24"/>
              </w:rPr>
              <w:t>4</w:t>
            </w:r>
            <w:r w:rsidRPr="00900121">
              <w:rPr>
                <w:szCs w:val="24"/>
              </w:rPr>
              <w:t xml:space="preserve"> </w:t>
            </w:r>
            <w:proofErr w:type="spellStart"/>
            <w:r w:rsidR="00A751FE">
              <w:t>Mangsir</w:t>
            </w:r>
            <w:proofErr w:type="spellEnd"/>
          </w:p>
        </w:tc>
      </w:tr>
      <w:tr w:rsidR="00D0479B" w:rsidRPr="00900121" w14:paraId="766E65FA" w14:textId="77777777" w:rsidTr="00CE5B7D">
        <w:tc>
          <w:tcPr>
            <w:tcW w:w="535" w:type="dxa"/>
          </w:tcPr>
          <w:p w14:paraId="4D36767C" w14:textId="368C9B0A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5</w:t>
            </w:r>
          </w:p>
        </w:tc>
        <w:tc>
          <w:tcPr>
            <w:tcW w:w="1440" w:type="dxa"/>
          </w:tcPr>
          <w:p w14:paraId="3D6C4505" w14:textId="01F7BCA2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Exam</w:t>
            </w:r>
          </w:p>
        </w:tc>
        <w:tc>
          <w:tcPr>
            <w:tcW w:w="2610" w:type="dxa"/>
          </w:tcPr>
          <w:p w14:paraId="7DA09FB6" w14:textId="5D2FED22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2 </w:t>
            </w:r>
            <w:r w:rsidR="006C069B" w:rsidRPr="00900121">
              <w:rPr>
                <w:szCs w:val="24"/>
              </w:rPr>
              <w:t>Asar</w:t>
            </w:r>
          </w:p>
        </w:tc>
        <w:tc>
          <w:tcPr>
            <w:tcW w:w="2610" w:type="dxa"/>
          </w:tcPr>
          <w:p w14:paraId="161C1396" w14:textId="0503795E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</w:t>
            </w:r>
            <w:r w:rsidR="00A67B5B" w:rsidRPr="00900121">
              <w:rPr>
                <w:szCs w:val="24"/>
              </w:rPr>
              <w:t>3</w:t>
            </w:r>
            <w:r w:rsidRPr="00900121">
              <w:rPr>
                <w:szCs w:val="24"/>
              </w:rPr>
              <w:t xml:space="preserve"> </w:t>
            </w:r>
            <w:r w:rsidR="0021732D" w:rsidRPr="00900121">
              <w:rPr>
                <w:szCs w:val="24"/>
              </w:rPr>
              <w:t>Baisakh</w:t>
            </w:r>
          </w:p>
        </w:tc>
        <w:tc>
          <w:tcPr>
            <w:tcW w:w="2700" w:type="dxa"/>
          </w:tcPr>
          <w:p w14:paraId="4E282EBE" w14:textId="64CF5E25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</w:t>
            </w:r>
            <w:r w:rsidR="008A7667" w:rsidRPr="00900121">
              <w:rPr>
                <w:szCs w:val="24"/>
              </w:rPr>
              <w:t>3</w:t>
            </w:r>
            <w:r w:rsidRPr="00900121">
              <w:rPr>
                <w:szCs w:val="24"/>
              </w:rPr>
              <w:t xml:space="preserve"> </w:t>
            </w:r>
            <w:r w:rsidR="008A7667" w:rsidRPr="00900121">
              <w:rPr>
                <w:szCs w:val="24"/>
              </w:rPr>
              <w:t>Falgun</w:t>
            </w:r>
          </w:p>
        </w:tc>
        <w:tc>
          <w:tcPr>
            <w:tcW w:w="2790" w:type="dxa"/>
          </w:tcPr>
          <w:p w14:paraId="76961346" w14:textId="5D532756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</w:t>
            </w:r>
            <w:r w:rsidR="00A751FE">
              <w:rPr>
                <w:szCs w:val="24"/>
              </w:rPr>
              <w:t>4</w:t>
            </w:r>
            <w:r w:rsidRPr="00900121">
              <w:rPr>
                <w:szCs w:val="24"/>
              </w:rPr>
              <w:t xml:space="preserve"> </w:t>
            </w:r>
            <w:r w:rsidR="00A751FE" w:rsidRPr="00900121">
              <w:rPr>
                <w:szCs w:val="24"/>
              </w:rPr>
              <w:t>Push</w:t>
            </w:r>
          </w:p>
        </w:tc>
      </w:tr>
      <w:tr w:rsidR="00D0479B" w:rsidRPr="00900121" w14:paraId="1422D3A5" w14:textId="77777777" w:rsidTr="00CE5B7D">
        <w:tc>
          <w:tcPr>
            <w:tcW w:w="535" w:type="dxa"/>
          </w:tcPr>
          <w:p w14:paraId="2CA7A74B" w14:textId="4B24A985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6</w:t>
            </w:r>
          </w:p>
        </w:tc>
        <w:tc>
          <w:tcPr>
            <w:tcW w:w="1440" w:type="dxa"/>
          </w:tcPr>
          <w:p w14:paraId="36C9A1DE" w14:textId="0B31115E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Result</w:t>
            </w:r>
          </w:p>
        </w:tc>
        <w:tc>
          <w:tcPr>
            <w:tcW w:w="2610" w:type="dxa"/>
          </w:tcPr>
          <w:p w14:paraId="70538F46" w14:textId="1E960C1D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2 </w:t>
            </w:r>
            <w:proofErr w:type="spellStart"/>
            <w:r w:rsidR="00CE5B7D" w:rsidRPr="00900121">
              <w:rPr>
                <w:szCs w:val="24"/>
              </w:rPr>
              <w:t>Asoj</w:t>
            </w:r>
            <w:proofErr w:type="spellEnd"/>
          </w:p>
        </w:tc>
        <w:tc>
          <w:tcPr>
            <w:tcW w:w="2610" w:type="dxa"/>
          </w:tcPr>
          <w:p w14:paraId="50AC5129" w14:textId="583381BF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3 </w:t>
            </w:r>
            <w:proofErr w:type="spellStart"/>
            <w:r w:rsidR="00C450D3" w:rsidRPr="00900121">
              <w:rPr>
                <w:szCs w:val="24"/>
              </w:rPr>
              <w:t>Shrawan</w:t>
            </w:r>
            <w:proofErr w:type="spellEnd"/>
          </w:p>
        </w:tc>
        <w:tc>
          <w:tcPr>
            <w:tcW w:w="2700" w:type="dxa"/>
          </w:tcPr>
          <w:p w14:paraId="7DB27EE9" w14:textId="16277F9F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 xml:space="preserve">2084 </w:t>
            </w:r>
            <w:r w:rsidR="00C450D3" w:rsidRPr="00900121">
              <w:rPr>
                <w:szCs w:val="24"/>
              </w:rPr>
              <w:t>Jestha</w:t>
            </w:r>
          </w:p>
        </w:tc>
        <w:tc>
          <w:tcPr>
            <w:tcW w:w="2790" w:type="dxa"/>
          </w:tcPr>
          <w:p w14:paraId="43BBBBDD" w14:textId="7FBBB5AC" w:rsidR="00555A16" w:rsidRPr="00900121" w:rsidRDefault="00555A16" w:rsidP="00555A16">
            <w:pPr>
              <w:spacing w:line="360" w:lineRule="auto"/>
              <w:rPr>
                <w:szCs w:val="24"/>
              </w:rPr>
            </w:pPr>
            <w:r w:rsidRPr="00900121">
              <w:rPr>
                <w:szCs w:val="24"/>
              </w:rPr>
              <w:t>208</w:t>
            </w:r>
            <w:r w:rsidR="00A751FE">
              <w:rPr>
                <w:szCs w:val="24"/>
              </w:rPr>
              <w:t>4</w:t>
            </w:r>
            <w:r w:rsidRPr="00900121">
              <w:rPr>
                <w:szCs w:val="24"/>
              </w:rPr>
              <w:t xml:space="preserve"> </w:t>
            </w:r>
            <w:r w:rsidR="00C450D3" w:rsidRPr="00900121">
              <w:rPr>
                <w:szCs w:val="24"/>
              </w:rPr>
              <w:t>Chaitra</w:t>
            </w:r>
          </w:p>
        </w:tc>
      </w:tr>
    </w:tbl>
    <w:p w14:paraId="3458DABB" w14:textId="668B7E94" w:rsidR="00CA4617" w:rsidRPr="001123BA" w:rsidRDefault="00CA4617" w:rsidP="00CA4617">
      <w:pPr>
        <w:spacing w:line="240" w:lineRule="auto"/>
        <w:ind w:left="8640" w:firstLine="720"/>
        <w:rPr>
          <w:b/>
          <w:bCs/>
          <w:sz w:val="2"/>
          <w:szCs w:val="2"/>
        </w:rPr>
      </w:pPr>
    </w:p>
    <w:p w14:paraId="5375150E" w14:textId="187F4588" w:rsidR="00983CB2" w:rsidRPr="00FF66B4" w:rsidRDefault="00CA4617" w:rsidP="00092D2C">
      <w:pPr>
        <w:pStyle w:val="ListParagraph"/>
        <w:numPr>
          <w:ilvl w:val="0"/>
          <w:numId w:val="4"/>
        </w:numPr>
        <w:spacing w:after="0" w:line="240" w:lineRule="auto"/>
        <w:ind w:left="9720"/>
      </w:pPr>
      <w:r w:rsidRPr="00FF66B4">
        <w:t xml:space="preserve">Make up exam </w:t>
      </w:r>
      <w:r w:rsidR="00FF66B4">
        <w:t xml:space="preserve">will be held in </w:t>
      </w:r>
    </w:p>
    <w:p w14:paraId="1096C652" w14:textId="57D466E8" w:rsidR="00926E51" w:rsidRPr="00FF66B4" w:rsidRDefault="00CA4617" w:rsidP="00092D2C">
      <w:pPr>
        <w:spacing w:after="0" w:line="240" w:lineRule="auto"/>
        <w:ind w:left="9000" w:firstLine="720"/>
      </w:pPr>
      <w:r w:rsidRPr="00FF66B4">
        <w:t>Kartik 2</w:t>
      </w:r>
      <w:r w:rsidRPr="00092D2C">
        <w:rPr>
          <w:vertAlign w:val="superscript"/>
        </w:rPr>
        <w:t>nd</w:t>
      </w:r>
      <w:r w:rsidRPr="00FF66B4">
        <w:t xml:space="preserve"> week</w:t>
      </w:r>
    </w:p>
    <w:p w14:paraId="519AC8CF" w14:textId="77777777" w:rsidR="00630279" w:rsidRDefault="00630279" w:rsidP="00630279">
      <w:pPr>
        <w:spacing w:after="0" w:line="240" w:lineRule="auto"/>
        <w:rPr>
          <w:b/>
          <w:bCs/>
        </w:rPr>
      </w:pPr>
    </w:p>
    <w:p w14:paraId="5879D271" w14:textId="13CA43E1" w:rsidR="00087ACF" w:rsidRDefault="006B757E" w:rsidP="00630279">
      <w:pPr>
        <w:spacing w:after="0" w:line="240" w:lineRule="auto"/>
        <w:rPr>
          <w:b/>
          <w:bCs/>
        </w:rPr>
      </w:pPr>
      <w:r w:rsidRPr="006B757E">
        <w:rPr>
          <w:b/>
          <w:bCs/>
        </w:rPr>
        <w:t xml:space="preserve">Note: </w:t>
      </w:r>
      <w:r w:rsidR="00862FC6">
        <w:rPr>
          <w:b/>
          <w:bCs/>
        </w:rPr>
        <w:tab/>
      </w:r>
    </w:p>
    <w:p w14:paraId="1825ABD0" w14:textId="14D20796" w:rsidR="00862FC6" w:rsidRPr="00862FC6" w:rsidRDefault="00862FC6" w:rsidP="00630279">
      <w:pPr>
        <w:spacing w:after="0" w:line="240" w:lineRule="auto"/>
      </w:pPr>
      <w:r>
        <w:rPr>
          <w:b/>
          <w:bCs/>
        </w:rPr>
        <w:t xml:space="preserve">* </w:t>
      </w:r>
      <w:r w:rsidR="006B757E" w:rsidRPr="00862FC6">
        <w:t>Sports Week: Paush 1</w:t>
      </w:r>
      <w:r w:rsidR="006B757E" w:rsidRPr="00862FC6">
        <w:rPr>
          <w:vertAlign w:val="superscript"/>
        </w:rPr>
        <w:t>st</w:t>
      </w:r>
      <w:r w:rsidR="006B757E" w:rsidRPr="00862FC6">
        <w:t xml:space="preserve"> week every year</w:t>
      </w:r>
    </w:p>
    <w:p w14:paraId="038E0503" w14:textId="548B27CB" w:rsidR="006D5850" w:rsidRPr="00862FC6" w:rsidRDefault="00862FC6" w:rsidP="0047166C">
      <w:pPr>
        <w:spacing w:after="0" w:line="240" w:lineRule="auto"/>
      </w:pPr>
      <w:r w:rsidRPr="00862FC6">
        <w:t>*</w:t>
      </w:r>
      <w:r w:rsidR="003134A7">
        <w:t xml:space="preserve"> </w:t>
      </w:r>
      <w:r w:rsidR="006B757E" w:rsidRPr="00862FC6">
        <w:t>Free Students’ Union Election: 2081 Falgun 15; 2083 Falgun 14</w:t>
      </w:r>
    </w:p>
    <w:p w14:paraId="6DA01ADD" w14:textId="16CC1CB6" w:rsidR="00686884" w:rsidRPr="00862FC6" w:rsidRDefault="00686884" w:rsidP="0047166C">
      <w:pPr>
        <w:spacing w:after="0" w:line="240" w:lineRule="auto"/>
      </w:pPr>
      <w:r w:rsidRPr="00862FC6">
        <w:t>*</w:t>
      </w:r>
      <w:r w:rsidR="003134A7">
        <w:t xml:space="preserve"> </w:t>
      </w:r>
      <w:r w:rsidR="00FE4C33" w:rsidRPr="00FE4C33">
        <w:t xml:space="preserve">After the final </w:t>
      </w:r>
      <w:r w:rsidR="00B02669">
        <w:t>year</w:t>
      </w:r>
      <w:r w:rsidR="00FE4C33" w:rsidRPr="00FE4C33">
        <w:t xml:space="preserve"> results are released, there will be a make-up exam within two weeks.</w:t>
      </w:r>
    </w:p>
    <w:p w14:paraId="4FD34B3E" w14:textId="77777777" w:rsidR="0047166C" w:rsidRDefault="0047166C" w:rsidP="000B2CCF">
      <w:pPr>
        <w:spacing w:line="240" w:lineRule="auto"/>
        <w:jc w:val="center"/>
        <w:rPr>
          <w:b/>
          <w:bCs/>
          <w:sz w:val="32"/>
          <w:szCs w:val="32"/>
        </w:rPr>
      </w:pPr>
    </w:p>
    <w:p w14:paraId="3DF10446" w14:textId="77777777" w:rsidR="00DE0F04" w:rsidRDefault="00DE0F04" w:rsidP="000B2CCF">
      <w:pPr>
        <w:spacing w:line="240" w:lineRule="auto"/>
        <w:jc w:val="center"/>
        <w:rPr>
          <w:b/>
          <w:bCs/>
          <w:sz w:val="32"/>
          <w:szCs w:val="32"/>
        </w:rPr>
      </w:pPr>
    </w:p>
    <w:p w14:paraId="510E54C6" w14:textId="77777777" w:rsidR="00F77379" w:rsidRDefault="00F77379" w:rsidP="000B2CCF">
      <w:pPr>
        <w:spacing w:line="240" w:lineRule="auto"/>
        <w:jc w:val="center"/>
        <w:rPr>
          <w:b/>
          <w:bCs/>
          <w:sz w:val="32"/>
          <w:szCs w:val="32"/>
        </w:rPr>
      </w:pPr>
    </w:p>
    <w:p w14:paraId="2C0C2E58" w14:textId="77777777" w:rsidR="00F77379" w:rsidRDefault="00F77379" w:rsidP="000B2CCF">
      <w:pPr>
        <w:spacing w:line="240" w:lineRule="auto"/>
        <w:jc w:val="center"/>
        <w:rPr>
          <w:b/>
          <w:bCs/>
          <w:sz w:val="32"/>
          <w:szCs w:val="32"/>
        </w:rPr>
      </w:pPr>
    </w:p>
    <w:p w14:paraId="73EEE466" w14:textId="2DD6FF48" w:rsidR="000B2CCF" w:rsidRPr="0000323F" w:rsidRDefault="000B2CCF" w:rsidP="000B2CCF">
      <w:pPr>
        <w:spacing w:line="240" w:lineRule="auto"/>
        <w:jc w:val="center"/>
        <w:rPr>
          <w:b/>
          <w:bCs/>
          <w:sz w:val="32"/>
          <w:szCs w:val="32"/>
        </w:rPr>
      </w:pPr>
      <w:r w:rsidRPr="0000323F">
        <w:rPr>
          <w:b/>
          <w:bCs/>
          <w:sz w:val="32"/>
          <w:szCs w:val="32"/>
        </w:rPr>
        <w:t>Tribhuvan University</w:t>
      </w:r>
    </w:p>
    <w:p w14:paraId="36A57810" w14:textId="77777777" w:rsidR="00F77379" w:rsidRDefault="00F77379" w:rsidP="00543986">
      <w:pPr>
        <w:spacing w:line="240" w:lineRule="auto"/>
        <w:jc w:val="center"/>
        <w:rPr>
          <w:b/>
          <w:bCs/>
          <w:szCs w:val="24"/>
        </w:rPr>
      </w:pPr>
    </w:p>
    <w:p w14:paraId="32D4DF77" w14:textId="6A5AC0DB" w:rsidR="00350E3B" w:rsidRPr="00AB40BA" w:rsidRDefault="00713C2C" w:rsidP="00543986">
      <w:pPr>
        <w:spacing w:line="240" w:lineRule="auto"/>
        <w:jc w:val="center"/>
        <w:rPr>
          <w:b/>
          <w:bCs/>
          <w:sz w:val="28"/>
          <w:szCs w:val="28"/>
        </w:rPr>
      </w:pPr>
      <w:r w:rsidRPr="00AB40BA">
        <w:rPr>
          <w:b/>
          <w:bCs/>
          <w:sz w:val="28"/>
          <w:szCs w:val="28"/>
        </w:rPr>
        <w:t xml:space="preserve">Proposed Generic </w:t>
      </w:r>
      <w:r w:rsidR="00350E3B" w:rsidRPr="00AB40BA">
        <w:rPr>
          <w:b/>
          <w:bCs/>
          <w:sz w:val="28"/>
          <w:szCs w:val="28"/>
        </w:rPr>
        <w:t>Academic Calendar of Bachelor’s Level Semester Program for Academic Year 2081</w:t>
      </w:r>
    </w:p>
    <w:p w14:paraId="606E5C92" w14:textId="6518EDC3" w:rsidR="00CC5BAC" w:rsidRPr="004D31A4" w:rsidRDefault="00543986" w:rsidP="00D85490">
      <w:pPr>
        <w:spacing w:line="240" w:lineRule="auto"/>
        <w:jc w:val="center"/>
        <w:rPr>
          <w:szCs w:val="24"/>
        </w:rPr>
      </w:pPr>
      <w:r w:rsidRPr="004D31A4">
        <w:rPr>
          <w:szCs w:val="24"/>
        </w:rPr>
        <w:t>Institute of Agriculture and Animal Science</w:t>
      </w:r>
      <w:r w:rsidR="00BC6F6F" w:rsidRPr="004D31A4">
        <w:rPr>
          <w:szCs w:val="24"/>
        </w:rPr>
        <w:t xml:space="preserve"> (IAAS)</w:t>
      </w:r>
      <w:r w:rsidRPr="004D31A4">
        <w:rPr>
          <w:szCs w:val="24"/>
        </w:rPr>
        <w:t xml:space="preserve"> (</w:t>
      </w:r>
      <w:proofErr w:type="spellStart"/>
      <w:r w:rsidRPr="004D31A4">
        <w:rPr>
          <w:szCs w:val="24"/>
        </w:rPr>
        <w:t>B.Sc.Ag</w:t>
      </w:r>
      <w:proofErr w:type="spellEnd"/>
      <w:r w:rsidRPr="004D31A4">
        <w:rPr>
          <w:szCs w:val="24"/>
        </w:rPr>
        <w:t>;</w:t>
      </w:r>
      <w:r w:rsidR="00D85490">
        <w:rPr>
          <w:szCs w:val="24"/>
        </w:rPr>
        <w:t xml:space="preserve"> </w:t>
      </w:r>
      <w:proofErr w:type="spellStart"/>
      <w:r w:rsidR="006D38BF" w:rsidRPr="004D31A4">
        <w:rPr>
          <w:szCs w:val="24"/>
        </w:rPr>
        <w:t>B.Sc.Hot</w:t>
      </w:r>
      <w:proofErr w:type="spellEnd"/>
      <w:r w:rsidR="006D38BF">
        <w:rPr>
          <w:szCs w:val="24"/>
        </w:rPr>
        <w:t xml:space="preserve">; </w:t>
      </w:r>
      <w:r w:rsidR="00D85490">
        <w:rPr>
          <w:szCs w:val="24"/>
        </w:rPr>
        <w:t>BV ScAH-5year</w:t>
      </w:r>
      <w:r w:rsidRPr="004D31A4">
        <w:rPr>
          <w:szCs w:val="24"/>
        </w:rPr>
        <w:t>)</w:t>
      </w:r>
      <w:r w:rsidR="007518BF" w:rsidRPr="004D31A4">
        <w:rPr>
          <w:szCs w:val="24"/>
        </w:rPr>
        <w:t xml:space="preserve">; </w:t>
      </w:r>
      <w:r w:rsidR="00350E3B" w:rsidRPr="004D31A4">
        <w:rPr>
          <w:szCs w:val="24"/>
        </w:rPr>
        <w:t xml:space="preserve">Institute of Engineering </w:t>
      </w:r>
      <w:r w:rsidR="00BC6F6F" w:rsidRPr="004D31A4">
        <w:rPr>
          <w:szCs w:val="24"/>
        </w:rPr>
        <w:t>(IoE)</w:t>
      </w:r>
      <w:r w:rsidR="00D85490">
        <w:rPr>
          <w:szCs w:val="24"/>
        </w:rPr>
        <w:t xml:space="preserve"> (BE.Arch-5year)</w:t>
      </w:r>
      <w:r w:rsidR="007518BF" w:rsidRPr="004D31A4">
        <w:rPr>
          <w:szCs w:val="24"/>
        </w:rPr>
        <w:t xml:space="preserve">; </w:t>
      </w:r>
      <w:r w:rsidR="00FA53CD">
        <w:rPr>
          <w:szCs w:val="24"/>
        </w:rPr>
        <w:t xml:space="preserve">                                        </w:t>
      </w:r>
      <w:r w:rsidRPr="004D31A4">
        <w:rPr>
          <w:szCs w:val="24"/>
        </w:rPr>
        <w:t>Institute of Forestry</w:t>
      </w:r>
      <w:r w:rsidR="00BC6F6F" w:rsidRPr="004D31A4">
        <w:rPr>
          <w:szCs w:val="24"/>
        </w:rPr>
        <w:t xml:space="preserve"> (</w:t>
      </w:r>
      <w:proofErr w:type="spellStart"/>
      <w:r w:rsidR="00BC6F6F" w:rsidRPr="004D31A4">
        <w:rPr>
          <w:szCs w:val="24"/>
        </w:rPr>
        <w:t>IoF</w:t>
      </w:r>
      <w:proofErr w:type="spellEnd"/>
      <w:r w:rsidR="00BC6F6F" w:rsidRPr="004D31A4">
        <w:rPr>
          <w:szCs w:val="24"/>
        </w:rPr>
        <w:t>)</w:t>
      </w:r>
      <w:r w:rsidRPr="004D31A4">
        <w:rPr>
          <w:szCs w:val="24"/>
        </w:rPr>
        <w:t xml:space="preserve"> (</w:t>
      </w:r>
      <w:proofErr w:type="spellStart"/>
      <w:r w:rsidRPr="004D31A4">
        <w:rPr>
          <w:szCs w:val="24"/>
        </w:rPr>
        <w:t>B.Sc.</w:t>
      </w:r>
      <w:r w:rsidR="00CC7B6E" w:rsidRPr="004D31A4">
        <w:rPr>
          <w:szCs w:val="24"/>
        </w:rPr>
        <w:t>F</w:t>
      </w:r>
      <w:proofErr w:type="spellEnd"/>
      <w:r w:rsidRPr="004D31A4">
        <w:rPr>
          <w:szCs w:val="24"/>
        </w:rPr>
        <w:t>)</w:t>
      </w:r>
      <w:r w:rsidR="007518BF" w:rsidRPr="004D31A4">
        <w:rPr>
          <w:szCs w:val="24"/>
        </w:rPr>
        <w:t xml:space="preserve">; </w:t>
      </w:r>
      <w:r w:rsidR="003178DE" w:rsidRPr="004D31A4">
        <w:rPr>
          <w:szCs w:val="24"/>
        </w:rPr>
        <w:t>Institute of Science and Technology</w:t>
      </w:r>
      <w:r w:rsidR="00BC6F6F" w:rsidRPr="004D31A4">
        <w:rPr>
          <w:szCs w:val="24"/>
        </w:rPr>
        <w:t xml:space="preserve"> (</w:t>
      </w:r>
      <w:proofErr w:type="spellStart"/>
      <w:r w:rsidR="00BC6F6F" w:rsidRPr="004D31A4">
        <w:rPr>
          <w:szCs w:val="24"/>
        </w:rPr>
        <w:t>IoST</w:t>
      </w:r>
      <w:proofErr w:type="spellEnd"/>
      <w:r w:rsidR="00BC6F6F" w:rsidRPr="004D31A4">
        <w:rPr>
          <w:szCs w:val="24"/>
        </w:rPr>
        <w:t>)</w:t>
      </w:r>
      <w:r w:rsidR="003178DE" w:rsidRPr="004D31A4">
        <w:rPr>
          <w:szCs w:val="24"/>
        </w:rPr>
        <w:t xml:space="preserve"> (</w:t>
      </w:r>
      <w:proofErr w:type="spellStart"/>
      <w:r w:rsidR="003138BB" w:rsidRPr="004D31A4">
        <w:rPr>
          <w:szCs w:val="24"/>
        </w:rPr>
        <w:t>B.Sc.</w:t>
      </w:r>
      <w:r w:rsidR="003178DE" w:rsidRPr="004D31A4">
        <w:rPr>
          <w:szCs w:val="24"/>
        </w:rPr>
        <w:t>CSIT</w:t>
      </w:r>
      <w:proofErr w:type="spellEnd"/>
      <w:r w:rsidR="003178DE" w:rsidRPr="004D31A4">
        <w:rPr>
          <w:szCs w:val="24"/>
        </w:rPr>
        <w:t>; B</w:t>
      </w:r>
      <w:r w:rsidR="003138BB" w:rsidRPr="004D31A4">
        <w:rPr>
          <w:szCs w:val="24"/>
        </w:rPr>
        <w:t>IT; B. Math. Sc.)</w:t>
      </w:r>
      <w:r w:rsidR="007518BF" w:rsidRPr="004D31A4">
        <w:rPr>
          <w:szCs w:val="24"/>
        </w:rPr>
        <w:t xml:space="preserve">; </w:t>
      </w:r>
      <w:r w:rsidR="006D38BF">
        <w:rPr>
          <w:szCs w:val="24"/>
        </w:rPr>
        <w:t xml:space="preserve">                                  </w:t>
      </w:r>
      <w:r w:rsidR="00FF7302" w:rsidRPr="004D31A4">
        <w:rPr>
          <w:szCs w:val="24"/>
        </w:rPr>
        <w:t>Faculty of Law</w:t>
      </w:r>
      <w:r w:rsidR="00BC6F6F" w:rsidRPr="004D31A4">
        <w:rPr>
          <w:szCs w:val="24"/>
        </w:rPr>
        <w:t xml:space="preserve"> (</w:t>
      </w:r>
      <w:proofErr w:type="spellStart"/>
      <w:r w:rsidR="00BC6F6F" w:rsidRPr="004D31A4">
        <w:rPr>
          <w:szCs w:val="24"/>
        </w:rPr>
        <w:t>FoL</w:t>
      </w:r>
      <w:proofErr w:type="spellEnd"/>
      <w:r w:rsidR="00BC6F6F" w:rsidRPr="004D31A4">
        <w:rPr>
          <w:szCs w:val="24"/>
        </w:rPr>
        <w:t>)</w:t>
      </w:r>
      <w:r w:rsidR="007518BF" w:rsidRPr="004D31A4">
        <w:rPr>
          <w:szCs w:val="24"/>
        </w:rPr>
        <w:t xml:space="preserve">; </w:t>
      </w:r>
      <w:r w:rsidR="00FF7302" w:rsidRPr="004D31A4">
        <w:rPr>
          <w:szCs w:val="24"/>
        </w:rPr>
        <w:t>(BALLB</w:t>
      </w:r>
      <w:r w:rsidR="00630279">
        <w:rPr>
          <w:szCs w:val="24"/>
        </w:rPr>
        <w:t>-5year</w:t>
      </w:r>
      <w:r w:rsidR="00FF7302" w:rsidRPr="004D31A4">
        <w:rPr>
          <w:szCs w:val="24"/>
        </w:rPr>
        <w:t>)</w:t>
      </w:r>
      <w:r w:rsidR="007518BF" w:rsidRPr="004D31A4">
        <w:rPr>
          <w:szCs w:val="24"/>
        </w:rPr>
        <w:t xml:space="preserve">; </w:t>
      </w:r>
      <w:r w:rsidR="003138BB" w:rsidRPr="004D31A4">
        <w:rPr>
          <w:szCs w:val="24"/>
        </w:rPr>
        <w:t>Faculty of Humanities and Social Sciences</w:t>
      </w:r>
      <w:r w:rsidR="00BC6F6F" w:rsidRPr="004D31A4">
        <w:rPr>
          <w:szCs w:val="24"/>
        </w:rPr>
        <w:t xml:space="preserve"> (</w:t>
      </w:r>
      <w:proofErr w:type="spellStart"/>
      <w:r w:rsidR="00BC6F6F" w:rsidRPr="004D31A4">
        <w:rPr>
          <w:szCs w:val="24"/>
        </w:rPr>
        <w:t>F</w:t>
      </w:r>
      <w:r w:rsidR="00FA53CD">
        <w:rPr>
          <w:szCs w:val="24"/>
        </w:rPr>
        <w:t>o</w:t>
      </w:r>
      <w:r w:rsidR="00BC6F6F" w:rsidRPr="004D31A4">
        <w:rPr>
          <w:szCs w:val="24"/>
        </w:rPr>
        <w:t>HSS</w:t>
      </w:r>
      <w:proofErr w:type="spellEnd"/>
      <w:r w:rsidR="00BC6F6F" w:rsidRPr="004D31A4">
        <w:rPr>
          <w:szCs w:val="24"/>
        </w:rPr>
        <w:t>)</w:t>
      </w:r>
      <w:r w:rsidR="003138BB" w:rsidRPr="004D31A4">
        <w:rPr>
          <w:szCs w:val="24"/>
        </w:rPr>
        <w:t xml:space="preserve"> (BCA</w:t>
      </w:r>
      <w:r w:rsidR="007518BF" w:rsidRPr="004D31A4">
        <w:rPr>
          <w:szCs w:val="24"/>
        </w:rPr>
        <w:t>;</w:t>
      </w:r>
      <w:r w:rsidR="00FA53CD">
        <w:rPr>
          <w:szCs w:val="24"/>
        </w:rPr>
        <w:t xml:space="preserve"> BSW)</w:t>
      </w:r>
      <w:r w:rsidR="00FA53CD" w:rsidRPr="004D31A4">
        <w:rPr>
          <w:szCs w:val="24"/>
        </w:rPr>
        <w:t>;</w:t>
      </w:r>
      <w:r w:rsidR="007518BF" w:rsidRPr="004D31A4">
        <w:rPr>
          <w:szCs w:val="24"/>
        </w:rPr>
        <w:t xml:space="preserve"> </w:t>
      </w:r>
      <w:r w:rsidR="006D38BF" w:rsidRPr="004D31A4">
        <w:rPr>
          <w:szCs w:val="24"/>
        </w:rPr>
        <w:t xml:space="preserve">Faculty of </w:t>
      </w:r>
      <w:r w:rsidR="006D38BF">
        <w:rPr>
          <w:szCs w:val="24"/>
        </w:rPr>
        <w:t>Education</w:t>
      </w:r>
      <w:r w:rsidR="006D38BF" w:rsidRPr="004D31A4">
        <w:rPr>
          <w:szCs w:val="24"/>
        </w:rPr>
        <w:t xml:space="preserve"> (BI</w:t>
      </w:r>
      <w:r w:rsidR="006D38BF">
        <w:rPr>
          <w:szCs w:val="24"/>
        </w:rPr>
        <w:t xml:space="preserve">CTE); </w:t>
      </w:r>
      <w:r w:rsidR="00CC5BAC" w:rsidRPr="004D31A4">
        <w:rPr>
          <w:szCs w:val="24"/>
        </w:rPr>
        <w:t>Faculty of Management (BIM; BTTM; BHM; BBA; BPA; BBM)</w:t>
      </w:r>
      <w:r w:rsidR="00D85490">
        <w:rPr>
          <w:szCs w:val="24"/>
        </w:rPr>
        <w:t xml:space="preserve">; </w:t>
      </w:r>
    </w:p>
    <w:tbl>
      <w:tblPr>
        <w:tblStyle w:val="TableGrid"/>
        <w:tblW w:w="14243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293"/>
        <w:gridCol w:w="1440"/>
        <w:gridCol w:w="1440"/>
        <w:gridCol w:w="1260"/>
        <w:gridCol w:w="1080"/>
        <w:gridCol w:w="1080"/>
        <w:gridCol w:w="1080"/>
        <w:gridCol w:w="1080"/>
        <w:gridCol w:w="1170"/>
        <w:gridCol w:w="1080"/>
        <w:gridCol w:w="1080"/>
        <w:gridCol w:w="1080"/>
        <w:gridCol w:w="1080"/>
      </w:tblGrid>
      <w:tr w:rsidR="00891341" w:rsidRPr="00891341" w14:paraId="58A2E67B" w14:textId="078EE258" w:rsidTr="00891341">
        <w:tc>
          <w:tcPr>
            <w:tcW w:w="293" w:type="dxa"/>
          </w:tcPr>
          <w:p w14:paraId="1A4A5314" w14:textId="51396FE1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 w:rsidRPr="00891341">
              <w:rPr>
                <w:b/>
                <w:bCs/>
                <w:sz w:val="20"/>
                <w:szCs w:val="20"/>
              </w:rPr>
              <w:t>SN</w:t>
            </w:r>
          </w:p>
        </w:tc>
        <w:tc>
          <w:tcPr>
            <w:tcW w:w="1440" w:type="dxa"/>
          </w:tcPr>
          <w:p w14:paraId="3061D3AC" w14:textId="77777777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 w:rsidRPr="00891341">
              <w:rPr>
                <w:b/>
                <w:bCs/>
                <w:sz w:val="20"/>
                <w:szCs w:val="20"/>
              </w:rPr>
              <w:t>Details</w:t>
            </w:r>
          </w:p>
        </w:tc>
        <w:tc>
          <w:tcPr>
            <w:tcW w:w="1440" w:type="dxa"/>
          </w:tcPr>
          <w:p w14:paraId="34024A2C" w14:textId="053889B5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 w:rsidRPr="00891341">
              <w:rPr>
                <w:b/>
                <w:bCs/>
                <w:sz w:val="20"/>
                <w:szCs w:val="20"/>
              </w:rPr>
              <w:t>I Semester</w:t>
            </w:r>
          </w:p>
        </w:tc>
        <w:tc>
          <w:tcPr>
            <w:tcW w:w="1260" w:type="dxa"/>
          </w:tcPr>
          <w:p w14:paraId="56E447E9" w14:textId="64CFBD15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 w:rsidRPr="00891341">
              <w:rPr>
                <w:b/>
                <w:bCs/>
                <w:sz w:val="20"/>
                <w:szCs w:val="20"/>
              </w:rPr>
              <w:t>II Sem</w:t>
            </w:r>
          </w:p>
        </w:tc>
        <w:tc>
          <w:tcPr>
            <w:tcW w:w="1080" w:type="dxa"/>
          </w:tcPr>
          <w:p w14:paraId="0EA78BE4" w14:textId="6C4D9250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 w:rsidRPr="00891341">
              <w:rPr>
                <w:b/>
                <w:bCs/>
                <w:sz w:val="20"/>
                <w:szCs w:val="20"/>
              </w:rPr>
              <w:t>III Sem</w:t>
            </w:r>
          </w:p>
        </w:tc>
        <w:tc>
          <w:tcPr>
            <w:tcW w:w="1080" w:type="dxa"/>
          </w:tcPr>
          <w:p w14:paraId="4CAE5FED" w14:textId="4895D034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 w:rsidRPr="00891341">
              <w:rPr>
                <w:b/>
                <w:bCs/>
                <w:sz w:val="20"/>
                <w:szCs w:val="20"/>
              </w:rPr>
              <w:t>IV Sem</w:t>
            </w:r>
          </w:p>
        </w:tc>
        <w:tc>
          <w:tcPr>
            <w:tcW w:w="1080" w:type="dxa"/>
          </w:tcPr>
          <w:p w14:paraId="3C185123" w14:textId="7830F956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 w:rsidRPr="00891341">
              <w:rPr>
                <w:b/>
                <w:bCs/>
                <w:sz w:val="20"/>
                <w:szCs w:val="20"/>
              </w:rPr>
              <w:t>V Sem</w:t>
            </w:r>
          </w:p>
        </w:tc>
        <w:tc>
          <w:tcPr>
            <w:tcW w:w="1080" w:type="dxa"/>
          </w:tcPr>
          <w:p w14:paraId="33C388F9" w14:textId="248AE90F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 w:rsidRPr="00891341">
              <w:rPr>
                <w:b/>
                <w:bCs/>
                <w:sz w:val="20"/>
                <w:szCs w:val="20"/>
              </w:rPr>
              <w:t>VI Sem</w:t>
            </w:r>
          </w:p>
        </w:tc>
        <w:tc>
          <w:tcPr>
            <w:tcW w:w="1170" w:type="dxa"/>
          </w:tcPr>
          <w:p w14:paraId="24D378BE" w14:textId="2969CD28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 w:rsidRPr="00891341">
              <w:rPr>
                <w:b/>
                <w:bCs/>
                <w:sz w:val="20"/>
                <w:szCs w:val="20"/>
              </w:rPr>
              <w:t>VII Sem</w:t>
            </w:r>
          </w:p>
        </w:tc>
        <w:tc>
          <w:tcPr>
            <w:tcW w:w="1080" w:type="dxa"/>
          </w:tcPr>
          <w:p w14:paraId="26AA1AB0" w14:textId="51BF4C93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 w:rsidRPr="00891341">
              <w:rPr>
                <w:b/>
                <w:bCs/>
                <w:sz w:val="20"/>
                <w:szCs w:val="20"/>
              </w:rPr>
              <w:t>VIII Sem</w:t>
            </w:r>
          </w:p>
        </w:tc>
        <w:tc>
          <w:tcPr>
            <w:tcW w:w="1080" w:type="dxa"/>
          </w:tcPr>
          <w:p w14:paraId="0ECCC9A0" w14:textId="24085CD6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 w:rsidRPr="00891341">
              <w:rPr>
                <w:b/>
                <w:bCs/>
                <w:sz w:val="20"/>
                <w:szCs w:val="20"/>
              </w:rPr>
              <w:t>I</w:t>
            </w:r>
            <w:r>
              <w:rPr>
                <w:b/>
                <w:bCs/>
                <w:sz w:val="20"/>
                <w:szCs w:val="20"/>
              </w:rPr>
              <w:t>X</w:t>
            </w:r>
            <w:r w:rsidRPr="00891341">
              <w:rPr>
                <w:b/>
                <w:bCs/>
                <w:sz w:val="20"/>
                <w:szCs w:val="20"/>
              </w:rPr>
              <w:t xml:space="preserve"> Sem</w:t>
            </w:r>
          </w:p>
        </w:tc>
        <w:tc>
          <w:tcPr>
            <w:tcW w:w="1080" w:type="dxa"/>
          </w:tcPr>
          <w:p w14:paraId="1ACBD7B4" w14:textId="7BFEC5E8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  <w:r w:rsidRPr="00891341">
              <w:rPr>
                <w:b/>
                <w:bCs/>
                <w:sz w:val="20"/>
                <w:szCs w:val="20"/>
              </w:rPr>
              <w:t xml:space="preserve"> Sem</w:t>
            </w:r>
          </w:p>
        </w:tc>
        <w:tc>
          <w:tcPr>
            <w:tcW w:w="1080" w:type="dxa"/>
          </w:tcPr>
          <w:p w14:paraId="0F8DFCA0" w14:textId="19C46800" w:rsidR="00891341" w:rsidRPr="00891341" w:rsidRDefault="00891341" w:rsidP="0089134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  <w:r>
              <w:rPr>
                <w:b/>
                <w:bCs/>
                <w:sz w:val="20"/>
                <w:szCs w:val="20"/>
              </w:rPr>
              <w:t>I</w:t>
            </w:r>
            <w:r w:rsidRPr="00891341">
              <w:rPr>
                <w:b/>
                <w:bCs/>
                <w:sz w:val="20"/>
                <w:szCs w:val="20"/>
              </w:rPr>
              <w:t xml:space="preserve"> Sem</w:t>
            </w:r>
          </w:p>
        </w:tc>
      </w:tr>
      <w:tr w:rsidR="00891341" w:rsidRPr="00891341" w14:paraId="606C588D" w14:textId="55213182" w:rsidTr="00891341">
        <w:tc>
          <w:tcPr>
            <w:tcW w:w="293" w:type="dxa"/>
          </w:tcPr>
          <w:p w14:paraId="7C70DF49" w14:textId="77777777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1132F539" w14:textId="06AED393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Application Form</w:t>
            </w:r>
          </w:p>
        </w:tc>
        <w:tc>
          <w:tcPr>
            <w:tcW w:w="1440" w:type="dxa"/>
          </w:tcPr>
          <w:p w14:paraId="4EA4224C" w14:textId="57F3C9C3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 xml:space="preserve">2081 </w:t>
            </w:r>
            <w:proofErr w:type="spellStart"/>
            <w:r w:rsidRPr="00891341">
              <w:rPr>
                <w:sz w:val="20"/>
                <w:szCs w:val="20"/>
              </w:rPr>
              <w:t>Shrawan</w:t>
            </w:r>
            <w:proofErr w:type="spellEnd"/>
            <w:r w:rsidRPr="00891341">
              <w:rPr>
                <w:sz w:val="20"/>
                <w:szCs w:val="20"/>
              </w:rPr>
              <w:t xml:space="preserve"> (2</w:t>
            </w:r>
            <w:r w:rsidRPr="00891341">
              <w:rPr>
                <w:sz w:val="20"/>
                <w:szCs w:val="20"/>
                <w:vertAlign w:val="superscript"/>
              </w:rPr>
              <w:t xml:space="preserve">nd </w:t>
            </w:r>
            <w:r w:rsidRPr="00891341">
              <w:rPr>
                <w:sz w:val="20"/>
                <w:szCs w:val="20"/>
              </w:rPr>
              <w:t>week)</w:t>
            </w:r>
          </w:p>
          <w:p w14:paraId="0CCEF9DB" w14:textId="77777777" w:rsidR="00891341" w:rsidRPr="00891341" w:rsidRDefault="00891341" w:rsidP="00891341">
            <w:pPr>
              <w:rPr>
                <w:sz w:val="12"/>
                <w:szCs w:val="12"/>
              </w:rPr>
            </w:pPr>
          </w:p>
          <w:p w14:paraId="6AF64F5D" w14:textId="76D69F7A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081 Bhadra</w:t>
            </w:r>
          </w:p>
        </w:tc>
        <w:tc>
          <w:tcPr>
            <w:tcW w:w="1260" w:type="dxa"/>
          </w:tcPr>
          <w:p w14:paraId="064FA3D1" w14:textId="4A49E055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384C344F" w14:textId="563FD1BC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5E7F9B0E" w14:textId="4AD7DCD6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2F5DAA76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6353839F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14:paraId="28B1037E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1F0BA0B6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2FCC4A30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4E1153DF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75752895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</w:tr>
      <w:tr w:rsidR="00891341" w:rsidRPr="00891341" w14:paraId="391ED6CB" w14:textId="2AA2CC99" w:rsidTr="00891341">
        <w:tc>
          <w:tcPr>
            <w:tcW w:w="293" w:type="dxa"/>
          </w:tcPr>
          <w:p w14:paraId="64A51299" w14:textId="47989891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2BC76820" w14:textId="6E3388EA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Entrance</w:t>
            </w:r>
          </w:p>
        </w:tc>
        <w:tc>
          <w:tcPr>
            <w:tcW w:w="1440" w:type="dxa"/>
          </w:tcPr>
          <w:p w14:paraId="1BF266B9" w14:textId="7F23509A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 xml:space="preserve">2081 Bhadra </w:t>
            </w:r>
          </w:p>
        </w:tc>
        <w:tc>
          <w:tcPr>
            <w:tcW w:w="1260" w:type="dxa"/>
          </w:tcPr>
          <w:p w14:paraId="3D5B8B8B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7C052025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6BAF24AC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28F7C4E3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4B704DFA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14:paraId="05A07C43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40DEFFDA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7807311F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5AE72806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428FD5C9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</w:tr>
      <w:tr w:rsidR="00891341" w:rsidRPr="00891341" w14:paraId="2B45CB69" w14:textId="23094F72" w:rsidTr="00891341">
        <w:tc>
          <w:tcPr>
            <w:tcW w:w="293" w:type="dxa"/>
          </w:tcPr>
          <w:p w14:paraId="5F5FBCA5" w14:textId="2519D8AB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76D4E8EB" w14:textId="52A8B491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Admission</w:t>
            </w:r>
          </w:p>
        </w:tc>
        <w:tc>
          <w:tcPr>
            <w:tcW w:w="1440" w:type="dxa"/>
          </w:tcPr>
          <w:p w14:paraId="60F87D8C" w14:textId="4DC4E2B7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 xml:space="preserve"> </w:t>
            </w:r>
            <w:proofErr w:type="spellStart"/>
            <w:r w:rsidRPr="00891341">
              <w:rPr>
                <w:sz w:val="20"/>
                <w:szCs w:val="20"/>
              </w:rPr>
              <w:t>Asoj</w:t>
            </w:r>
            <w:proofErr w:type="spellEnd"/>
            <w:r w:rsidRPr="00891341">
              <w:rPr>
                <w:sz w:val="20"/>
                <w:szCs w:val="20"/>
              </w:rPr>
              <w:t xml:space="preserve"> Kartik </w:t>
            </w:r>
          </w:p>
        </w:tc>
        <w:tc>
          <w:tcPr>
            <w:tcW w:w="1260" w:type="dxa"/>
          </w:tcPr>
          <w:p w14:paraId="37F55F91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5B60133E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0FCF1C00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1771E3C0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073AF5A0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14:paraId="7BEDA96D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6789C48A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29905FB9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5A1133CC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37399092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</w:tr>
      <w:tr w:rsidR="00891341" w:rsidRPr="00891341" w14:paraId="2327B7A0" w14:textId="366C07CF" w:rsidTr="00891341">
        <w:trPr>
          <w:trHeight w:val="746"/>
        </w:trPr>
        <w:tc>
          <w:tcPr>
            <w:tcW w:w="293" w:type="dxa"/>
          </w:tcPr>
          <w:p w14:paraId="378E0BB7" w14:textId="583BB38C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5F6433EF" w14:textId="77777777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Class Start</w:t>
            </w:r>
          </w:p>
        </w:tc>
        <w:tc>
          <w:tcPr>
            <w:tcW w:w="1440" w:type="dxa"/>
          </w:tcPr>
          <w:p w14:paraId="22294A77" w14:textId="1CD96650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 xml:space="preserve">2081 </w:t>
            </w:r>
            <w:proofErr w:type="spellStart"/>
            <w:r w:rsidRPr="00891341">
              <w:rPr>
                <w:sz w:val="20"/>
                <w:szCs w:val="20"/>
              </w:rPr>
              <w:t>Mangsir</w:t>
            </w:r>
            <w:proofErr w:type="spellEnd"/>
            <w:r w:rsidRPr="00891341">
              <w:rPr>
                <w:sz w:val="20"/>
                <w:szCs w:val="20"/>
              </w:rPr>
              <w:t xml:space="preserve"> (1</w:t>
            </w:r>
            <w:r w:rsidRPr="00891341">
              <w:rPr>
                <w:sz w:val="20"/>
                <w:szCs w:val="20"/>
                <w:vertAlign w:val="superscript"/>
              </w:rPr>
              <w:t>st</w:t>
            </w:r>
            <w:r w:rsidRPr="00891341">
              <w:rPr>
                <w:sz w:val="20"/>
                <w:szCs w:val="20"/>
              </w:rPr>
              <w:t xml:space="preserve"> week)</w:t>
            </w:r>
          </w:p>
        </w:tc>
        <w:tc>
          <w:tcPr>
            <w:tcW w:w="1260" w:type="dxa"/>
          </w:tcPr>
          <w:p w14:paraId="3195BE13" w14:textId="5C2EE547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082 Baisakh</w:t>
            </w:r>
          </w:p>
          <w:p w14:paraId="251A8DA0" w14:textId="5A52B279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(2</w:t>
            </w:r>
            <w:r w:rsidRPr="00891341">
              <w:rPr>
                <w:sz w:val="20"/>
                <w:szCs w:val="20"/>
                <w:vertAlign w:val="superscript"/>
              </w:rPr>
              <w:t>nd</w:t>
            </w:r>
            <w:r w:rsidRPr="00891341">
              <w:rPr>
                <w:sz w:val="20"/>
                <w:szCs w:val="20"/>
              </w:rPr>
              <w:t xml:space="preserve"> week)</w:t>
            </w:r>
          </w:p>
        </w:tc>
        <w:tc>
          <w:tcPr>
            <w:tcW w:w="1080" w:type="dxa"/>
          </w:tcPr>
          <w:p w14:paraId="06B7F72A" w14:textId="2F7C1D89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 xml:space="preserve">2082 </w:t>
            </w:r>
            <w:proofErr w:type="spellStart"/>
            <w:r w:rsidRPr="00891341">
              <w:rPr>
                <w:sz w:val="20"/>
                <w:szCs w:val="20"/>
              </w:rPr>
              <w:t>Asoj</w:t>
            </w:r>
            <w:proofErr w:type="spellEnd"/>
            <w:r w:rsidRPr="00891341">
              <w:rPr>
                <w:sz w:val="20"/>
                <w:szCs w:val="20"/>
              </w:rPr>
              <w:t xml:space="preserve">  (1</w:t>
            </w:r>
            <w:r w:rsidRPr="00891341">
              <w:rPr>
                <w:sz w:val="20"/>
                <w:szCs w:val="20"/>
                <w:vertAlign w:val="superscript"/>
              </w:rPr>
              <w:t>st</w:t>
            </w:r>
            <w:r w:rsidRPr="00891341">
              <w:rPr>
                <w:sz w:val="20"/>
                <w:szCs w:val="20"/>
              </w:rPr>
              <w:t xml:space="preserve"> week)</w:t>
            </w:r>
          </w:p>
        </w:tc>
        <w:tc>
          <w:tcPr>
            <w:tcW w:w="1080" w:type="dxa"/>
          </w:tcPr>
          <w:p w14:paraId="52D3C58D" w14:textId="038352DD" w:rsidR="00891341" w:rsidRPr="00891341" w:rsidRDefault="00891341" w:rsidP="0089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891341">
              <w:rPr>
                <w:sz w:val="20"/>
                <w:szCs w:val="20"/>
              </w:rPr>
              <w:t>082 Falgun</w:t>
            </w:r>
          </w:p>
          <w:p w14:paraId="5A91B709" w14:textId="116A0BFB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(1</w:t>
            </w:r>
            <w:r w:rsidRPr="00891341">
              <w:rPr>
                <w:sz w:val="20"/>
                <w:szCs w:val="20"/>
                <w:vertAlign w:val="superscript"/>
              </w:rPr>
              <w:t>st</w:t>
            </w:r>
            <w:r w:rsidRPr="00891341">
              <w:rPr>
                <w:sz w:val="20"/>
                <w:szCs w:val="20"/>
              </w:rPr>
              <w:t xml:space="preserve"> week)   </w:t>
            </w:r>
          </w:p>
        </w:tc>
        <w:tc>
          <w:tcPr>
            <w:tcW w:w="1080" w:type="dxa"/>
          </w:tcPr>
          <w:p w14:paraId="3F61CDC3" w14:textId="57BFB62B" w:rsidR="00891341" w:rsidRPr="00891341" w:rsidRDefault="00891341" w:rsidP="0089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891341">
              <w:rPr>
                <w:sz w:val="20"/>
                <w:szCs w:val="20"/>
              </w:rPr>
              <w:t xml:space="preserve">083 </w:t>
            </w:r>
            <w:proofErr w:type="spellStart"/>
            <w:r w:rsidRPr="00891341">
              <w:rPr>
                <w:sz w:val="20"/>
                <w:szCs w:val="20"/>
              </w:rPr>
              <w:t>Shrawan</w:t>
            </w:r>
            <w:proofErr w:type="spellEnd"/>
            <w:r w:rsidRPr="00891341">
              <w:rPr>
                <w:sz w:val="20"/>
                <w:szCs w:val="20"/>
              </w:rPr>
              <w:t xml:space="preserve"> (1</w:t>
            </w:r>
            <w:r w:rsidRPr="00891341">
              <w:rPr>
                <w:sz w:val="20"/>
                <w:szCs w:val="20"/>
                <w:vertAlign w:val="superscript"/>
              </w:rPr>
              <w:t>st</w:t>
            </w:r>
            <w:r w:rsidRPr="00891341">
              <w:rPr>
                <w:sz w:val="20"/>
                <w:szCs w:val="20"/>
              </w:rPr>
              <w:t xml:space="preserve"> week) </w:t>
            </w:r>
          </w:p>
        </w:tc>
        <w:tc>
          <w:tcPr>
            <w:tcW w:w="1080" w:type="dxa"/>
          </w:tcPr>
          <w:p w14:paraId="50625625" w14:textId="0989CCFE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 xml:space="preserve">2083 Push </w:t>
            </w:r>
          </w:p>
          <w:p w14:paraId="0D2A14DC" w14:textId="5FF6287F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(1</w:t>
            </w:r>
            <w:r w:rsidRPr="00891341">
              <w:rPr>
                <w:sz w:val="20"/>
                <w:szCs w:val="20"/>
                <w:vertAlign w:val="superscript"/>
              </w:rPr>
              <w:t>st</w:t>
            </w:r>
            <w:r w:rsidRPr="00891341">
              <w:rPr>
                <w:sz w:val="20"/>
                <w:szCs w:val="20"/>
              </w:rPr>
              <w:t xml:space="preserve"> week) </w:t>
            </w:r>
          </w:p>
        </w:tc>
        <w:tc>
          <w:tcPr>
            <w:tcW w:w="1170" w:type="dxa"/>
          </w:tcPr>
          <w:p w14:paraId="3BD69670" w14:textId="6267CAC1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084 Jestha (1</w:t>
            </w:r>
            <w:r w:rsidRPr="00891341">
              <w:rPr>
                <w:sz w:val="20"/>
                <w:szCs w:val="20"/>
                <w:vertAlign w:val="superscript"/>
              </w:rPr>
              <w:t>st</w:t>
            </w:r>
            <w:r w:rsidRPr="00891341">
              <w:rPr>
                <w:sz w:val="20"/>
                <w:szCs w:val="20"/>
              </w:rPr>
              <w:t xml:space="preserve"> week )     </w:t>
            </w:r>
          </w:p>
        </w:tc>
        <w:tc>
          <w:tcPr>
            <w:tcW w:w="1080" w:type="dxa"/>
          </w:tcPr>
          <w:p w14:paraId="69852967" w14:textId="217BFC1A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 xml:space="preserve">2084 Kartik </w:t>
            </w:r>
          </w:p>
          <w:p w14:paraId="0D3903C2" w14:textId="6FABE422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(1</w:t>
            </w:r>
            <w:r w:rsidRPr="00891341">
              <w:rPr>
                <w:sz w:val="20"/>
                <w:szCs w:val="20"/>
                <w:vertAlign w:val="superscript"/>
              </w:rPr>
              <w:t>st</w:t>
            </w:r>
            <w:r w:rsidRPr="00891341">
              <w:rPr>
                <w:sz w:val="20"/>
                <w:szCs w:val="20"/>
              </w:rPr>
              <w:t xml:space="preserve"> week)</w:t>
            </w:r>
          </w:p>
        </w:tc>
        <w:tc>
          <w:tcPr>
            <w:tcW w:w="1080" w:type="dxa"/>
          </w:tcPr>
          <w:p w14:paraId="4D1F66ED" w14:textId="77777777" w:rsidR="00891341" w:rsidRDefault="00891341" w:rsidP="0089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84 </w:t>
            </w:r>
            <w:r w:rsidRPr="00891341">
              <w:rPr>
                <w:sz w:val="20"/>
                <w:szCs w:val="20"/>
              </w:rPr>
              <w:t>Chaitra</w:t>
            </w:r>
          </w:p>
          <w:p w14:paraId="14C022B4" w14:textId="48BC6139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(1</w:t>
            </w:r>
            <w:r w:rsidRPr="00891341">
              <w:rPr>
                <w:sz w:val="20"/>
                <w:szCs w:val="20"/>
                <w:vertAlign w:val="superscript"/>
              </w:rPr>
              <w:t>st</w:t>
            </w:r>
            <w:r w:rsidRPr="00891341">
              <w:rPr>
                <w:sz w:val="20"/>
                <w:szCs w:val="20"/>
              </w:rPr>
              <w:t xml:space="preserve"> week)</w:t>
            </w:r>
          </w:p>
        </w:tc>
        <w:tc>
          <w:tcPr>
            <w:tcW w:w="1080" w:type="dxa"/>
          </w:tcPr>
          <w:p w14:paraId="4F37B670" w14:textId="5F9423ED" w:rsidR="00891341" w:rsidRDefault="00891341" w:rsidP="0089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8</w:t>
            </w:r>
            <w:r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 </w:t>
            </w:r>
            <w:r w:rsidRPr="00891341">
              <w:rPr>
                <w:sz w:val="20"/>
                <w:szCs w:val="20"/>
              </w:rPr>
              <w:t>Bhadra</w:t>
            </w:r>
          </w:p>
          <w:p w14:paraId="6488145C" w14:textId="275EC360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(1</w:t>
            </w:r>
            <w:r w:rsidRPr="00891341">
              <w:rPr>
                <w:sz w:val="20"/>
                <w:szCs w:val="20"/>
                <w:vertAlign w:val="superscript"/>
              </w:rPr>
              <w:t>st</w:t>
            </w:r>
            <w:r w:rsidRPr="00891341">
              <w:rPr>
                <w:sz w:val="20"/>
                <w:szCs w:val="20"/>
              </w:rPr>
              <w:t xml:space="preserve"> week)</w:t>
            </w:r>
          </w:p>
        </w:tc>
        <w:tc>
          <w:tcPr>
            <w:tcW w:w="1080" w:type="dxa"/>
          </w:tcPr>
          <w:p w14:paraId="22AA10E8" w14:textId="3AF9641E" w:rsidR="00891341" w:rsidRDefault="00891341" w:rsidP="0089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8</w:t>
            </w:r>
            <w:r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gh</w:t>
            </w:r>
          </w:p>
          <w:p w14:paraId="697450B6" w14:textId="71575E02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(1</w:t>
            </w:r>
            <w:r w:rsidRPr="00891341">
              <w:rPr>
                <w:sz w:val="20"/>
                <w:szCs w:val="20"/>
                <w:vertAlign w:val="superscript"/>
              </w:rPr>
              <w:t>st</w:t>
            </w:r>
            <w:r w:rsidRPr="00891341">
              <w:rPr>
                <w:sz w:val="20"/>
                <w:szCs w:val="20"/>
              </w:rPr>
              <w:t xml:space="preserve"> week)</w:t>
            </w:r>
          </w:p>
        </w:tc>
      </w:tr>
      <w:tr w:rsidR="00891341" w:rsidRPr="00891341" w14:paraId="19A8234F" w14:textId="2E493F05" w:rsidTr="00891341">
        <w:tc>
          <w:tcPr>
            <w:tcW w:w="293" w:type="dxa"/>
          </w:tcPr>
          <w:p w14:paraId="4133DAD9" w14:textId="5845C572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7D5F86DA" w14:textId="762D5A58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Exams</w:t>
            </w:r>
          </w:p>
        </w:tc>
        <w:tc>
          <w:tcPr>
            <w:tcW w:w="1440" w:type="dxa"/>
          </w:tcPr>
          <w:p w14:paraId="54C55919" w14:textId="3D04F4F6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 xml:space="preserve">2081 Chaitra </w:t>
            </w:r>
          </w:p>
        </w:tc>
        <w:tc>
          <w:tcPr>
            <w:tcW w:w="1260" w:type="dxa"/>
          </w:tcPr>
          <w:p w14:paraId="31F7F052" w14:textId="61AC961E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Bhadra</w:t>
            </w:r>
            <w:r>
              <w:rPr>
                <w:sz w:val="20"/>
                <w:szCs w:val="20"/>
              </w:rPr>
              <w:t xml:space="preserve"> </w:t>
            </w:r>
            <w:r w:rsidRPr="00891341">
              <w:rPr>
                <w:sz w:val="20"/>
                <w:szCs w:val="20"/>
              </w:rPr>
              <w:t>2082</w:t>
            </w:r>
          </w:p>
        </w:tc>
        <w:tc>
          <w:tcPr>
            <w:tcW w:w="1080" w:type="dxa"/>
          </w:tcPr>
          <w:p w14:paraId="0FCB4445" w14:textId="2EBE3490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Magh 2082</w:t>
            </w:r>
          </w:p>
        </w:tc>
        <w:tc>
          <w:tcPr>
            <w:tcW w:w="1080" w:type="dxa"/>
          </w:tcPr>
          <w:p w14:paraId="0406D3AD" w14:textId="6A0030A5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Asar 2083</w:t>
            </w:r>
          </w:p>
        </w:tc>
        <w:tc>
          <w:tcPr>
            <w:tcW w:w="1080" w:type="dxa"/>
          </w:tcPr>
          <w:p w14:paraId="14F347B3" w14:textId="70BC7BF7" w:rsidR="00891341" w:rsidRPr="00891341" w:rsidRDefault="00891341" w:rsidP="0089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891341">
              <w:rPr>
                <w:sz w:val="20"/>
                <w:szCs w:val="20"/>
              </w:rPr>
              <w:t xml:space="preserve">083 </w:t>
            </w:r>
            <w:proofErr w:type="spellStart"/>
            <w:r w:rsidRPr="00891341">
              <w:rPr>
                <w:sz w:val="20"/>
                <w:szCs w:val="20"/>
              </w:rPr>
              <w:t>Mangsir</w:t>
            </w:r>
            <w:proofErr w:type="spellEnd"/>
          </w:p>
        </w:tc>
        <w:tc>
          <w:tcPr>
            <w:tcW w:w="1080" w:type="dxa"/>
          </w:tcPr>
          <w:p w14:paraId="54126C2D" w14:textId="6185276C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084 Baisakh</w:t>
            </w:r>
          </w:p>
        </w:tc>
        <w:tc>
          <w:tcPr>
            <w:tcW w:w="1170" w:type="dxa"/>
          </w:tcPr>
          <w:p w14:paraId="61CCE57E" w14:textId="0077237E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 xml:space="preserve">2084 </w:t>
            </w:r>
            <w:proofErr w:type="spellStart"/>
            <w:r w:rsidRPr="00891341">
              <w:rPr>
                <w:sz w:val="20"/>
                <w:szCs w:val="20"/>
              </w:rPr>
              <w:t>Asoj</w:t>
            </w:r>
            <w:proofErr w:type="spellEnd"/>
          </w:p>
        </w:tc>
        <w:tc>
          <w:tcPr>
            <w:tcW w:w="1080" w:type="dxa"/>
          </w:tcPr>
          <w:p w14:paraId="0C8D093D" w14:textId="2D3A58E3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084 Falgun</w:t>
            </w:r>
          </w:p>
        </w:tc>
        <w:tc>
          <w:tcPr>
            <w:tcW w:w="1080" w:type="dxa"/>
          </w:tcPr>
          <w:p w14:paraId="5EB25D35" w14:textId="52BE78CD" w:rsidR="00891341" w:rsidRPr="00891341" w:rsidRDefault="00891341" w:rsidP="0089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891341">
              <w:rPr>
                <w:sz w:val="20"/>
                <w:szCs w:val="20"/>
              </w:rPr>
              <w:t>08</w:t>
            </w:r>
            <w:r>
              <w:rPr>
                <w:sz w:val="20"/>
                <w:szCs w:val="20"/>
              </w:rPr>
              <w:t xml:space="preserve">5 </w:t>
            </w:r>
            <w:proofErr w:type="spellStart"/>
            <w:r w:rsidRPr="00891341">
              <w:rPr>
                <w:sz w:val="20"/>
                <w:szCs w:val="20"/>
              </w:rPr>
              <w:t>Shrawan</w:t>
            </w:r>
            <w:proofErr w:type="spellEnd"/>
          </w:p>
        </w:tc>
        <w:tc>
          <w:tcPr>
            <w:tcW w:w="1080" w:type="dxa"/>
          </w:tcPr>
          <w:p w14:paraId="3BBF6DEC" w14:textId="620D9539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08</w:t>
            </w:r>
            <w:r>
              <w:rPr>
                <w:sz w:val="20"/>
                <w:szCs w:val="20"/>
              </w:rPr>
              <w:t>5</w:t>
            </w:r>
            <w:r w:rsidRPr="00891341">
              <w:rPr>
                <w:sz w:val="20"/>
                <w:szCs w:val="20"/>
              </w:rPr>
              <w:t xml:space="preserve"> Push</w:t>
            </w:r>
          </w:p>
        </w:tc>
        <w:tc>
          <w:tcPr>
            <w:tcW w:w="1080" w:type="dxa"/>
          </w:tcPr>
          <w:p w14:paraId="4B0361AE" w14:textId="5F2733D3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08</w:t>
            </w:r>
            <w:r>
              <w:rPr>
                <w:sz w:val="20"/>
                <w:szCs w:val="20"/>
              </w:rPr>
              <w:t>6</w:t>
            </w:r>
            <w:r w:rsidRPr="00891341">
              <w:rPr>
                <w:sz w:val="20"/>
                <w:szCs w:val="20"/>
              </w:rPr>
              <w:t xml:space="preserve"> Jestha</w:t>
            </w:r>
          </w:p>
        </w:tc>
      </w:tr>
      <w:tr w:rsidR="00891341" w:rsidRPr="00891341" w14:paraId="3EFB7722" w14:textId="5BC73942" w:rsidTr="00891341">
        <w:tc>
          <w:tcPr>
            <w:tcW w:w="293" w:type="dxa"/>
          </w:tcPr>
          <w:p w14:paraId="0D5184C4" w14:textId="33558787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0B5F1777" w14:textId="3428BD4E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Result</w:t>
            </w:r>
          </w:p>
        </w:tc>
        <w:tc>
          <w:tcPr>
            <w:tcW w:w="1440" w:type="dxa"/>
          </w:tcPr>
          <w:p w14:paraId="5A13F5EA" w14:textId="2EFB6A0A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082 Asar</w:t>
            </w:r>
          </w:p>
        </w:tc>
        <w:tc>
          <w:tcPr>
            <w:tcW w:w="1260" w:type="dxa"/>
          </w:tcPr>
          <w:p w14:paraId="4ACDE900" w14:textId="3507E9FF" w:rsidR="00891341" w:rsidRPr="00891341" w:rsidRDefault="00891341" w:rsidP="0089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891341">
              <w:rPr>
                <w:sz w:val="20"/>
                <w:szCs w:val="20"/>
              </w:rPr>
              <w:t xml:space="preserve">082 </w:t>
            </w:r>
            <w:proofErr w:type="spellStart"/>
            <w:r w:rsidRPr="00891341">
              <w:rPr>
                <w:sz w:val="20"/>
                <w:szCs w:val="20"/>
              </w:rPr>
              <w:t>Mangsir</w:t>
            </w:r>
            <w:proofErr w:type="spellEnd"/>
          </w:p>
        </w:tc>
        <w:tc>
          <w:tcPr>
            <w:tcW w:w="1080" w:type="dxa"/>
          </w:tcPr>
          <w:p w14:paraId="58707A6B" w14:textId="21C42C20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083 Baisakh</w:t>
            </w:r>
          </w:p>
        </w:tc>
        <w:tc>
          <w:tcPr>
            <w:tcW w:w="1080" w:type="dxa"/>
          </w:tcPr>
          <w:p w14:paraId="6E153768" w14:textId="3D9ACF53" w:rsidR="00891341" w:rsidRPr="00891341" w:rsidRDefault="00891341" w:rsidP="00891341">
            <w:pPr>
              <w:rPr>
                <w:sz w:val="20"/>
                <w:szCs w:val="20"/>
              </w:rPr>
            </w:pPr>
            <w:proofErr w:type="spellStart"/>
            <w:r w:rsidRPr="00891341">
              <w:rPr>
                <w:sz w:val="20"/>
                <w:szCs w:val="20"/>
              </w:rPr>
              <w:t>Asoj</w:t>
            </w:r>
            <w:proofErr w:type="spellEnd"/>
            <w:r w:rsidRPr="00891341">
              <w:rPr>
                <w:sz w:val="20"/>
                <w:szCs w:val="20"/>
              </w:rPr>
              <w:t xml:space="preserve"> 2083</w:t>
            </w:r>
          </w:p>
        </w:tc>
        <w:tc>
          <w:tcPr>
            <w:tcW w:w="1080" w:type="dxa"/>
          </w:tcPr>
          <w:p w14:paraId="2D34F8A3" w14:textId="09ECA599" w:rsidR="00891341" w:rsidRPr="00891341" w:rsidRDefault="00891341" w:rsidP="0089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891341">
              <w:rPr>
                <w:sz w:val="20"/>
                <w:szCs w:val="20"/>
              </w:rPr>
              <w:t>083 Falgun</w:t>
            </w:r>
          </w:p>
        </w:tc>
        <w:tc>
          <w:tcPr>
            <w:tcW w:w="1080" w:type="dxa"/>
          </w:tcPr>
          <w:p w14:paraId="39151F1E" w14:textId="65255915" w:rsidR="00891341" w:rsidRPr="00891341" w:rsidRDefault="00891341" w:rsidP="0089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891341">
              <w:rPr>
                <w:sz w:val="20"/>
                <w:szCs w:val="20"/>
              </w:rPr>
              <w:t xml:space="preserve">084 </w:t>
            </w:r>
            <w:proofErr w:type="spellStart"/>
            <w:r w:rsidRPr="00891341">
              <w:rPr>
                <w:sz w:val="20"/>
                <w:szCs w:val="20"/>
              </w:rPr>
              <w:t>Shrawan</w:t>
            </w:r>
            <w:proofErr w:type="spellEnd"/>
          </w:p>
        </w:tc>
        <w:tc>
          <w:tcPr>
            <w:tcW w:w="1170" w:type="dxa"/>
          </w:tcPr>
          <w:p w14:paraId="57D7A0B5" w14:textId="09427C27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084 Push</w:t>
            </w:r>
          </w:p>
        </w:tc>
        <w:tc>
          <w:tcPr>
            <w:tcW w:w="1080" w:type="dxa"/>
          </w:tcPr>
          <w:p w14:paraId="6559A77F" w14:textId="06AA6814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084 Jestha</w:t>
            </w:r>
          </w:p>
        </w:tc>
        <w:tc>
          <w:tcPr>
            <w:tcW w:w="1080" w:type="dxa"/>
          </w:tcPr>
          <w:p w14:paraId="0E8C5E72" w14:textId="127459AC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08</w:t>
            </w:r>
            <w:r>
              <w:rPr>
                <w:sz w:val="20"/>
                <w:szCs w:val="20"/>
              </w:rPr>
              <w:t>5</w:t>
            </w:r>
            <w:r w:rsidRPr="00891341">
              <w:rPr>
                <w:sz w:val="20"/>
                <w:szCs w:val="20"/>
              </w:rPr>
              <w:t xml:space="preserve"> Kartik </w:t>
            </w:r>
          </w:p>
          <w:p w14:paraId="73EA0916" w14:textId="77777777" w:rsidR="00891341" w:rsidRPr="00891341" w:rsidRDefault="00891341" w:rsidP="0089134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3470DF3F" w14:textId="28A0E951" w:rsidR="00891341" w:rsidRPr="00891341" w:rsidRDefault="00891341" w:rsidP="00891341">
            <w:pPr>
              <w:rPr>
                <w:sz w:val="20"/>
                <w:szCs w:val="20"/>
              </w:rPr>
            </w:pPr>
            <w:r w:rsidRPr="00891341">
              <w:rPr>
                <w:sz w:val="20"/>
                <w:szCs w:val="20"/>
              </w:rPr>
              <w:t>208</w:t>
            </w:r>
            <w:r>
              <w:rPr>
                <w:sz w:val="20"/>
                <w:szCs w:val="20"/>
              </w:rPr>
              <w:t>5</w:t>
            </w:r>
            <w:r w:rsidRPr="00891341">
              <w:rPr>
                <w:sz w:val="20"/>
                <w:szCs w:val="20"/>
              </w:rPr>
              <w:t xml:space="preserve"> Chaitra </w:t>
            </w:r>
          </w:p>
        </w:tc>
        <w:tc>
          <w:tcPr>
            <w:tcW w:w="1080" w:type="dxa"/>
          </w:tcPr>
          <w:p w14:paraId="04EC8C25" w14:textId="749756E3" w:rsidR="00891341" w:rsidRPr="00891341" w:rsidRDefault="00891341" w:rsidP="0089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8</w:t>
            </w:r>
            <w:r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 xml:space="preserve"> </w:t>
            </w:r>
            <w:r w:rsidRPr="00891341">
              <w:rPr>
                <w:sz w:val="20"/>
                <w:szCs w:val="20"/>
              </w:rPr>
              <w:t>Bhadra</w:t>
            </w:r>
          </w:p>
        </w:tc>
      </w:tr>
    </w:tbl>
    <w:p w14:paraId="5F1BFE52" w14:textId="4FF887F9" w:rsidR="00983CB2" w:rsidRPr="00983CB2" w:rsidRDefault="00983CB2" w:rsidP="00983CB2">
      <w:pPr>
        <w:pStyle w:val="ListParagraph"/>
        <w:spacing w:after="0" w:line="240" w:lineRule="auto"/>
        <w:ind w:left="10530"/>
        <w:rPr>
          <w:b/>
          <w:bCs/>
          <w:sz w:val="12"/>
          <w:szCs w:val="10"/>
        </w:rPr>
      </w:pPr>
      <w:r>
        <w:rPr>
          <w:b/>
          <w:bCs/>
          <w:sz w:val="12"/>
          <w:szCs w:val="10"/>
        </w:rPr>
        <w:t xml:space="preserve"> </w:t>
      </w:r>
    </w:p>
    <w:p w14:paraId="6F334182" w14:textId="41E8A17C" w:rsidR="00CA4617" w:rsidRPr="00CE25A3" w:rsidRDefault="00CA4617" w:rsidP="0047166C">
      <w:pPr>
        <w:pStyle w:val="ListParagraph"/>
        <w:numPr>
          <w:ilvl w:val="0"/>
          <w:numId w:val="4"/>
        </w:numPr>
        <w:spacing w:after="0" w:line="240" w:lineRule="auto"/>
        <w:ind w:left="10530"/>
      </w:pPr>
      <w:r w:rsidRPr="00CE25A3">
        <w:t xml:space="preserve">Make </w:t>
      </w:r>
      <w:r w:rsidR="00CE25A3">
        <w:t>-</w:t>
      </w:r>
      <w:r w:rsidRPr="00CE25A3">
        <w:t xml:space="preserve">up exam </w:t>
      </w:r>
      <w:r w:rsidR="00CE25A3" w:rsidRPr="00CE25A3">
        <w:t xml:space="preserve">will be held in </w:t>
      </w:r>
      <w:r w:rsidR="00B10BD0" w:rsidRPr="00CE25A3">
        <w:t xml:space="preserve"> </w:t>
      </w:r>
      <w:proofErr w:type="spellStart"/>
      <w:r w:rsidR="001123BA" w:rsidRPr="00CE25A3">
        <w:t>Mangsir</w:t>
      </w:r>
      <w:proofErr w:type="spellEnd"/>
      <w:r w:rsidRPr="00CE25A3">
        <w:t xml:space="preserve"> 2</w:t>
      </w:r>
      <w:r w:rsidRPr="00CE25A3">
        <w:rPr>
          <w:vertAlign w:val="superscript"/>
        </w:rPr>
        <w:t>nd</w:t>
      </w:r>
      <w:r w:rsidRPr="00CE25A3">
        <w:t xml:space="preserve"> week</w:t>
      </w:r>
    </w:p>
    <w:p w14:paraId="7E432B20" w14:textId="77777777" w:rsidR="00087ACF" w:rsidRPr="00087ACF" w:rsidRDefault="006B757E" w:rsidP="00D046FE">
      <w:pPr>
        <w:spacing w:after="0" w:line="240" w:lineRule="auto"/>
        <w:rPr>
          <w:b/>
          <w:bCs/>
        </w:rPr>
      </w:pPr>
      <w:r w:rsidRPr="00087ACF">
        <w:rPr>
          <w:b/>
          <w:bCs/>
        </w:rPr>
        <w:t>Note:</w:t>
      </w:r>
    </w:p>
    <w:p w14:paraId="00E7B8B3" w14:textId="77777777" w:rsidR="00087ACF" w:rsidRDefault="00087ACF" w:rsidP="00100EEE">
      <w:pPr>
        <w:spacing w:after="0" w:line="240" w:lineRule="auto"/>
        <w:rPr>
          <w:b/>
          <w:bCs/>
          <w:szCs w:val="24"/>
        </w:rPr>
      </w:pPr>
      <w:r w:rsidRPr="00087ACF">
        <w:rPr>
          <w:b/>
          <w:bCs/>
          <w:szCs w:val="24"/>
        </w:rPr>
        <w:t>C</w:t>
      </w:r>
      <w:r w:rsidR="00862FC6" w:rsidRPr="00087ACF">
        <w:rPr>
          <w:b/>
          <w:bCs/>
          <w:szCs w:val="24"/>
        </w:rPr>
        <w:t xml:space="preserve">onditions to be applied while executing this calendar </w:t>
      </w:r>
    </w:p>
    <w:p w14:paraId="4C48DADD" w14:textId="77777777" w:rsidR="00087ACF" w:rsidRDefault="00100EEE" w:rsidP="00AF6D45">
      <w:pPr>
        <w:spacing w:after="0" w:line="240" w:lineRule="auto"/>
        <w:rPr>
          <w:szCs w:val="24"/>
        </w:rPr>
      </w:pPr>
      <w:r w:rsidRPr="001B6591">
        <w:rPr>
          <w:szCs w:val="24"/>
        </w:rPr>
        <w:t xml:space="preserve">* All practical </w:t>
      </w:r>
      <w:r w:rsidR="007B1541" w:rsidRPr="001B6591">
        <w:rPr>
          <w:szCs w:val="24"/>
        </w:rPr>
        <w:t xml:space="preserve">(practicum) exams to </w:t>
      </w:r>
      <w:r w:rsidRPr="001B6591">
        <w:rPr>
          <w:szCs w:val="24"/>
        </w:rPr>
        <w:t>be fin</w:t>
      </w:r>
      <w:r w:rsidR="00C73AC1" w:rsidRPr="001B6591">
        <w:rPr>
          <w:szCs w:val="24"/>
        </w:rPr>
        <w:t>ished within two weeks after the</w:t>
      </w:r>
      <w:r w:rsidRPr="001B6591">
        <w:rPr>
          <w:szCs w:val="24"/>
        </w:rPr>
        <w:t xml:space="preserve"> final exams</w:t>
      </w:r>
    </w:p>
    <w:p w14:paraId="02DA12A8" w14:textId="77777777" w:rsidR="00087ACF" w:rsidRDefault="00100EEE" w:rsidP="00AF6D45">
      <w:pPr>
        <w:spacing w:after="0" w:line="240" w:lineRule="auto"/>
        <w:rPr>
          <w:szCs w:val="24"/>
        </w:rPr>
      </w:pPr>
      <w:r w:rsidRPr="001B6591">
        <w:rPr>
          <w:szCs w:val="24"/>
        </w:rPr>
        <w:t xml:space="preserve">* </w:t>
      </w:r>
      <w:r w:rsidR="00002896" w:rsidRPr="001B6591">
        <w:rPr>
          <w:szCs w:val="24"/>
        </w:rPr>
        <w:t xml:space="preserve">Each year, </w:t>
      </w:r>
      <w:r w:rsidR="007B1541" w:rsidRPr="001B6591">
        <w:rPr>
          <w:szCs w:val="24"/>
        </w:rPr>
        <w:t>the MBBS admission will be decided in consultation with the Medical Education Commission of Nepal</w:t>
      </w:r>
      <w:r w:rsidR="00AF6D45" w:rsidRPr="001B6591">
        <w:rPr>
          <w:szCs w:val="24"/>
        </w:rPr>
        <w:t>.</w:t>
      </w:r>
    </w:p>
    <w:p w14:paraId="55F4D72C" w14:textId="77777777" w:rsidR="00087ACF" w:rsidRDefault="00862FC6" w:rsidP="00AF6D45">
      <w:pPr>
        <w:spacing w:after="0" w:line="240" w:lineRule="auto"/>
        <w:rPr>
          <w:szCs w:val="24"/>
        </w:rPr>
      </w:pPr>
      <w:r w:rsidRPr="001B6591">
        <w:rPr>
          <w:sz w:val="23"/>
          <w:szCs w:val="23"/>
        </w:rPr>
        <w:t xml:space="preserve">* </w:t>
      </w:r>
      <w:r w:rsidR="007B1541" w:rsidRPr="001B6591">
        <w:rPr>
          <w:sz w:val="23"/>
          <w:szCs w:val="23"/>
        </w:rPr>
        <w:t xml:space="preserve">If there are internships available for any existing or prospective future courses or programs, special consideration should be given to them. </w:t>
      </w:r>
    </w:p>
    <w:p w14:paraId="4425EB9A" w14:textId="77777777" w:rsidR="00087ACF" w:rsidRDefault="00862FC6" w:rsidP="00AF6D45">
      <w:pPr>
        <w:spacing w:after="0" w:line="240" w:lineRule="auto"/>
        <w:rPr>
          <w:szCs w:val="24"/>
        </w:rPr>
      </w:pPr>
      <w:r w:rsidRPr="001B6591">
        <w:rPr>
          <w:szCs w:val="24"/>
        </w:rPr>
        <w:t xml:space="preserve">* </w:t>
      </w:r>
      <w:r w:rsidR="007B1541" w:rsidRPr="001B6591">
        <w:rPr>
          <w:szCs w:val="24"/>
        </w:rPr>
        <w:t>Free Students' Union Election: 2081 Falgun 15; 2083 Falgun 14</w:t>
      </w:r>
      <w:r w:rsidRPr="001B6591">
        <w:rPr>
          <w:szCs w:val="24"/>
        </w:rPr>
        <w:tab/>
      </w:r>
    </w:p>
    <w:p w14:paraId="522AB8EA" w14:textId="4C04D5A7" w:rsidR="00087ACF" w:rsidRDefault="00002896" w:rsidP="00BB6521">
      <w:pPr>
        <w:spacing w:after="0" w:line="240" w:lineRule="auto"/>
        <w:rPr>
          <w:szCs w:val="24"/>
        </w:rPr>
      </w:pPr>
      <w:r w:rsidRPr="001B6591">
        <w:rPr>
          <w:szCs w:val="24"/>
        </w:rPr>
        <w:t xml:space="preserve">* </w:t>
      </w:r>
      <w:r w:rsidR="0069777B" w:rsidRPr="00862FC6">
        <w:t>Sports Week: Paush 1</w:t>
      </w:r>
      <w:r w:rsidR="0069777B" w:rsidRPr="00862FC6">
        <w:rPr>
          <w:vertAlign w:val="superscript"/>
        </w:rPr>
        <w:t>st</w:t>
      </w:r>
      <w:r w:rsidR="0069777B" w:rsidRPr="00862FC6">
        <w:t xml:space="preserve"> week every year</w:t>
      </w:r>
      <w:r w:rsidR="00862FC6" w:rsidRPr="001B6591">
        <w:rPr>
          <w:szCs w:val="24"/>
        </w:rPr>
        <w:tab/>
      </w:r>
    </w:p>
    <w:p w14:paraId="4860C43C" w14:textId="0556C40E" w:rsidR="0069777B" w:rsidRPr="0047166C" w:rsidRDefault="0069777B" w:rsidP="00BB6521">
      <w:pPr>
        <w:spacing w:after="0" w:line="240" w:lineRule="auto"/>
        <w:rPr>
          <w:szCs w:val="24"/>
        </w:rPr>
      </w:pPr>
      <w:r w:rsidRPr="001B6591">
        <w:rPr>
          <w:szCs w:val="24"/>
        </w:rPr>
        <w:t>*</w:t>
      </w:r>
      <w:r>
        <w:rPr>
          <w:szCs w:val="24"/>
        </w:rPr>
        <w:t xml:space="preserve"> </w:t>
      </w:r>
      <w:r w:rsidRPr="00FE4C33">
        <w:t xml:space="preserve">After the final </w:t>
      </w:r>
      <w:r>
        <w:t>semester</w:t>
      </w:r>
      <w:r w:rsidRPr="00FE4C33">
        <w:t xml:space="preserve"> results are released, there will be a make-up exam within two weeks.</w:t>
      </w:r>
    </w:p>
    <w:p w14:paraId="3B8A793D" w14:textId="77777777" w:rsidR="00F140F6" w:rsidRPr="00BB6521" w:rsidRDefault="00F140F6" w:rsidP="00713C2C">
      <w:pPr>
        <w:spacing w:line="240" w:lineRule="auto"/>
        <w:jc w:val="center"/>
        <w:rPr>
          <w:sz w:val="20"/>
          <w:szCs w:val="20"/>
        </w:rPr>
      </w:pPr>
    </w:p>
    <w:p w14:paraId="370120BD" w14:textId="77777777" w:rsidR="00636BCD" w:rsidRDefault="00636BCD" w:rsidP="00713C2C">
      <w:pPr>
        <w:spacing w:line="240" w:lineRule="auto"/>
        <w:jc w:val="center"/>
        <w:rPr>
          <w:b/>
          <w:bCs/>
          <w:sz w:val="32"/>
          <w:szCs w:val="32"/>
        </w:rPr>
      </w:pPr>
    </w:p>
    <w:p w14:paraId="765387E2" w14:textId="77777777" w:rsidR="00636BCD" w:rsidRDefault="00636BCD" w:rsidP="00713C2C">
      <w:pPr>
        <w:spacing w:line="240" w:lineRule="auto"/>
        <w:jc w:val="center"/>
        <w:rPr>
          <w:b/>
          <w:bCs/>
          <w:sz w:val="32"/>
          <w:szCs w:val="32"/>
        </w:rPr>
      </w:pPr>
    </w:p>
    <w:p w14:paraId="56BEF88E" w14:textId="4151B32C" w:rsidR="00713C2C" w:rsidRPr="0000323F" w:rsidRDefault="00713C2C" w:rsidP="00713C2C">
      <w:pPr>
        <w:spacing w:line="240" w:lineRule="auto"/>
        <w:jc w:val="center"/>
        <w:rPr>
          <w:b/>
          <w:bCs/>
          <w:sz w:val="32"/>
          <w:szCs w:val="32"/>
        </w:rPr>
      </w:pPr>
      <w:r w:rsidRPr="0000323F">
        <w:rPr>
          <w:b/>
          <w:bCs/>
          <w:sz w:val="32"/>
          <w:szCs w:val="32"/>
        </w:rPr>
        <w:t>Tribhuvan University</w:t>
      </w:r>
    </w:p>
    <w:p w14:paraId="29B3E255" w14:textId="77777777" w:rsidR="00AB40BA" w:rsidRDefault="00AB40BA" w:rsidP="00E54B14">
      <w:pPr>
        <w:spacing w:line="240" w:lineRule="auto"/>
        <w:jc w:val="center"/>
        <w:rPr>
          <w:b/>
          <w:bCs/>
          <w:sz w:val="28"/>
          <w:szCs w:val="28"/>
        </w:rPr>
      </w:pPr>
    </w:p>
    <w:p w14:paraId="56BD3A1D" w14:textId="023E4398" w:rsidR="00E54B14" w:rsidRDefault="00713C2C" w:rsidP="00E54B14">
      <w:pPr>
        <w:spacing w:line="240" w:lineRule="auto"/>
        <w:jc w:val="center"/>
        <w:rPr>
          <w:b/>
          <w:bCs/>
          <w:sz w:val="28"/>
          <w:szCs w:val="28"/>
        </w:rPr>
      </w:pPr>
      <w:r w:rsidRPr="00713C2C">
        <w:rPr>
          <w:b/>
          <w:bCs/>
          <w:sz w:val="28"/>
          <w:szCs w:val="28"/>
        </w:rPr>
        <w:t xml:space="preserve">Proposed Generic </w:t>
      </w:r>
      <w:r w:rsidR="00E54B14" w:rsidRPr="00713C2C">
        <w:rPr>
          <w:b/>
          <w:bCs/>
          <w:sz w:val="28"/>
          <w:szCs w:val="28"/>
        </w:rPr>
        <w:t>Academic Calendar of Master’s Level Semester Program for Academic Year 2081</w:t>
      </w:r>
    </w:p>
    <w:p w14:paraId="044D1F19" w14:textId="15A418C4" w:rsidR="00BC6F6F" w:rsidRDefault="00BC6F6F" w:rsidP="00E54B14">
      <w:pPr>
        <w:spacing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(All Institutes and Faculties except </w:t>
      </w:r>
      <w:r w:rsidRPr="0069777B">
        <w:rPr>
          <w:b/>
          <w:bCs/>
          <w:sz w:val="28"/>
          <w:szCs w:val="28"/>
        </w:rPr>
        <w:t>IOM)</w:t>
      </w:r>
      <w:r w:rsidR="0069777B" w:rsidRPr="0069777B">
        <w:rPr>
          <w:b/>
          <w:bCs/>
          <w:sz w:val="28"/>
          <w:szCs w:val="28"/>
        </w:rPr>
        <w:t xml:space="preserve"> ̸ </w:t>
      </w:r>
      <w:proofErr w:type="spellStart"/>
      <w:r w:rsidR="0069777B" w:rsidRPr="0069777B">
        <w:rPr>
          <w:b/>
          <w:bCs/>
          <w:sz w:val="28"/>
          <w:szCs w:val="28"/>
        </w:rPr>
        <w:t>F</w:t>
      </w:r>
      <w:r w:rsidR="0069777B">
        <w:rPr>
          <w:b/>
          <w:bCs/>
          <w:sz w:val="28"/>
          <w:szCs w:val="28"/>
        </w:rPr>
        <w:t>oHSS</w:t>
      </w:r>
      <w:proofErr w:type="spellEnd"/>
      <w:r w:rsidR="00686B53">
        <w:rPr>
          <w:b/>
          <w:bCs/>
          <w:sz w:val="28"/>
          <w:szCs w:val="28"/>
        </w:rPr>
        <w:t>(</w:t>
      </w:r>
      <w:r w:rsidR="0069777B">
        <w:rPr>
          <w:b/>
          <w:bCs/>
          <w:sz w:val="28"/>
          <w:szCs w:val="28"/>
        </w:rPr>
        <w:t>PGD</w:t>
      </w:r>
      <w:r w:rsidR="00686B53">
        <w:rPr>
          <w:b/>
          <w:bCs/>
          <w:sz w:val="28"/>
          <w:szCs w:val="28"/>
        </w:rPr>
        <w:t xml:space="preserve">); </w:t>
      </w:r>
      <w:proofErr w:type="spellStart"/>
      <w:r w:rsidR="00686B53">
        <w:rPr>
          <w:b/>
          <w:bCs/>
          <w:sz w:val="28"/>
          <w:szCs w:val="28"/>
        </w:rPr>
        <w:t>FoE</w:t>
      </w:r>
      <w:proofErr w:type="spellEnd"/>
      <w:r w:rsidR="00686B53">
        <w:rPr>
          <w:b/>
          <w:bCs/>
          <w:sz w:val="28"/>
          <w:szCs w:val="28"/>
        </w:rPr>
        <w:t xml:space="preserve"> (PGDE)</w:t>
      </w:r>
    </w:p>
    <w:p w14:paraId="386480C1" w14:textId="77777777" w:rsidR="00713C2C" w:rsidRPr="00750AE0" w:rsidRDefault="00713C2C" w:rsidP="00E54B14">
      <w:pPr>
        <w:spacing w:line="240" w:lineRule="auto"/>
        <w:jc w:val="center"/>
        <w:rPr>
          <w:b/>
          <w:bCs/>
        </w:rPr>
      </w:pP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525"/>
        <w:gridCol w:w="2109"/>
        <w:gridCol w:w="2784"/>
        <w:gridCol w:w="2340"/>
        <w:gridCol w:w="2617"/>
        <w:gridCol w:w="2580"/>
      </w:tblGrid>
      <w:tr w:rsidR="00E54B14" w:rsidRPr="00384A7C" w14:paraId="4BAC7F0B" w14:textId="77777777" w:rsidTr="00FB4D84">
        <w:tc>
          <w:tcPr>
            <w:tcW w:w="525" w:type="dxa"/>
          </w:tcPr>
          <w:p w14:paraId="346B48F2" w14:textId="77777777" w:rsidR="00E54B14" w:rsidRPr="00384A7C" w:rsidRDefault="00E54B14" w:rsidP="00331265">
            <w:pPr>
              <w:spacing w:line="360" w:lineRule="auto"/>
              <w:rPr>
                <w:b/>
                <w:bCs/>
              </w:rPr>
            </w:pPr>
            <w:r w:rsidRPr="00384A7C">
              <w:rPr>
                <w:b/>
                <w:bCs/>
              </w:rPr>
              <w:t>SN</w:t>
            </w:r>
          </w:p>
        </w:tc>
        <w:tc>
          <w:tcPr>
            <w:tcW w:w="2109" w:type="dxa"/>
          </w:tcPr>
          <w:p w14:paraId="12DA40A9" w14:textId="77777777" w:rsidR="00E54B14" w:rsidRPr="00384A7C" w:rsidRDefault="00E54B14" w:rsidP="00331265">
            <w:pPr>
              <w:spacing w:line="360" w:lineRule="auto"/>
              <w:rPr>
                <w:b/>
                <w:bCs/>
              </w:rPr>
            </w:pPr>
            <w:r w:rsidRPr="00384A7C">
              <w:rPr>
                <w:b/>
                <w:bCs/>
              </w:rPr>
              <w:t>Details</w:t>
            </w:r>
          </w:p>
        </w:tc>
        <w:tc>
          <w:tcPr>
            <w:tcW w:w="2784" w:type="dxa"/>
          </w:tcPr>
          <w:p w14:paraId="59EF5794" w14:textId="77777777" w:rsidR="00E54B14" w:rsidRPr="00384A7C" w:rsidRDefault="00E54B14" w:rsidP="00331265">
            <w:pPr>
              <w:spacing w:line="360" w:lineRule="auto"/>
              <w:rPr>
                <w:b/>
                <w:bCs/>
              </w:rPr>
            </w:pPr>
            <w:r w:rsidRPr="00384A7C">
              <w:rPr>
                <w:b/>
                <w:bCs/>
              </w:rPr>
              <w:t>I Semester</w:t>
            </w:r>
          </w:p>
        </w:tc>
        <w:tc>
          <w:tcPr>
            <w:tcW w:w="2340" w:type="dxa"/>
          </w:tcPr>
          <w:p w14:paraId="4DFFADD8" w14:textId="77777777" w:rsidR="00E54B14" w:rsidRPr="00384A7C" w:rsidRDefault="00E54B14" w:rsidP="00331265">
            <w:pPr>
              <w:spacing w:line="360" w:lineRule="auto"/>
              <w:rPr>
                <w:b/>
                <w:bCs/>
              </w:rPr>
            </w:pPr>
            <w:r w:rsidRPr="00384A7C">
              <w:rPr>
                <w:b/>
                <w:bCs/>
              </w:rPr>
              <w:t>II Semester</w:t>
            </w:r>
          </w:p>
        </w:tc>
        <w:tc>
          <w:tcPr>
            <w:tcW w:w="2617" w:type="dxa"/>
          </w:tcPr>
          <w:p w14:paraId="64BD1294" w14:textId="77777777" w:rsidR="00E54B14" w:rsidRPr="00384A7C" w:rsidRDefault="00E54B14" w:rsidP="00331265">
            <w:pPr>
              <w:spacing w:line="360" w:lineRule="auto"/>
              <w:rPr>
                <w:b/>
                <w:bCs/>
              </w:rPr>
            </w:pPr>
            <w:r w:rsidRPr="00384A7C">
              <w:rPr>
                <w:b/>
                <w:bCs/>
              </w:rPr>
              <w:t>III Semester</w:t>
            </w:r>
          </w:p>
        </w:tc>
        <w:tc>
          <w:tcPr>
            <w:tcW w:w="2580" w:type="dxa"/>
          </w:tcPr>
          <w:p w14:paraId="447EB32C" w14:textId="77777777" w:rsidR="00E54B14" w:rsidRPr="00384A7C" w:rsidRDefault="00E54B14" w:rsidP="00331265">
            <w:pPr>
              <w:spacing w:line="360" w:lineRule="auto"/>
              <w:rPr>
                <w:b/>
                <w:bCs/>
              </w:rPr>
            </w:pPr>
            <w:r w:rsidRPr="00384A7C">
              <w:rPr>
                <w:b/>
                <w:bCs/>
              </w:rPr>
              <w:t>IV Semester</w:t>
            </w:r>
          </w:p>
        </w:tc>
      </w:tr>
      <w:tr w:rsidR="00E54B14" w14:paraId="52F44455" w14:textId="77777777" w:rsidTr="00FB4D84">
        <w:tc>
          <w:tcPr>
            <w:tcW w:w="525" w:type="dxa"/>
          </w:tcPr>
          <w:p w14:paraId="33929D97" w14:textId="77777777" w:rsidR="00E54B14" w:rsidRDefault="00E54B14" w:rsidP="00331265">
            <w:pPr>
              <w:spacing w:line="360" w:lineRule="auto"/>
            </w:pPr>
            <w:r>
              <w:t>1</w:t>
            </w:r>
          </w:p>
        </w:tc>
        <w:tc>
          <w:tcPr>
            <w:tcW w:w="2109" w:type="dxa"/>
          </w:tcPr>
          <w:p w14:paraId="1AB48678" w14:textId="77777777" w:rsidR="00E54B14" w:rsidRDefault="00E54B14" w:rsidP="00331265">
            <w:pPr>
              <w:spacing w:line="360" w:lineRule="auto"/>
            </w:pPr>
            <w:r>
              <w:t>Application Form</w:t>
            </w:r>
          </w:p>
        </w:tc>
        <w:tc>
          <w:tcPr>
            <w:tcW w:w="2784" w:type="dxa"/>
          </w:tcPr>
          <w:p w14:paraId="1A97708E" w14:textId="77777777" w:rsidR="00E54B14" w:rsidRDefault="00E54B14" w:rsidP="00331265">
            <w:pPr>
              <w:spacing w:line="360" w:lineRule="auto"/>
            </w:pPr>
            <w:r>
              <w:t xml:space="preserve">2081 </w:t>
            </w:r>
            <w:proofErr w:type="spellStart"/>
            <w:r>
              <w:t>Mangsir</w:t>
            </w:r>
            <w:proofErr w:type="spellEnd"/>
          </w:p>
        </w:tc>
        <w:tc>
          <w:tcPr>
            <w:tcW w:w="2340" w:type="dxa"/>
          </w:tcPr>
          <w:p w14:paraId="3EC5AB96" w14:textId="77777777" w:rsidR="00E54B14" w:rsidRDefault="00E54B14" w:rsidP="00331265">
            <w:pPr>
              <w:spacing w:line="360" w:lineRule="auto"/>
            </w:pPr>
          </w:p>
        </w:tc>
        <w:tc>
          <w:tcPr>
            <w:tcW w:w="2617" w:type="dxa"/>
          </w:tcPr>
          <w:p w14:paraId="40547594" w14:textId="77777777" w:rsidR="00E54B14" w:rsidRDefault="00E54B14" w:rsidP="00331265">
            <w:pPr>
              <w:spacing w:line="360" w:lineRule="auto"/>
            </w:pPr>
          </w:p>
        </w:tc>
        <w:tc>
          <w:tcPr>
            <w:tcW w:w="2580" w:type="dxa"/>
          </w:tcPr>
          <w:p w14:paraId="032F91AD" w14:textId="77777777" w:rsidR="00E54B14" w:rsidRDefault="00E54B14" w:rsidP="00331265">
            <w:pPr>
              <w:spacing w:line="360" w:lineRule="auto"/>
            </w:pPr>
          </w:p>
        </w:tc>
      </w:tr>
      <w:tr w:rsidR="00E54B14" w14:paraId="26EC9FED" w14:textId="77777777" w:rsidTr="00FB4D84">
        <w:tc>
          <w:tcPr>
            <w:tcW w:w="525" w:type="dxa"/>
          </w:tcPr>
          <w:p w14:paraId="7FEE4A58" w14:textId="77777777" w:rsidR="00E54B14" w:rsidRDefault="00E54B14" w:rsidP="00331265">
            <w:pPr>
              <w:spacing w:line="360" w:lineRule="auto"/>
            </w:pPr>
            <w:r>
              <w:t>2</w:t>
            </w:r>
          </w:p>
        </w:tc>
        <w:tc>
          <w:tcPr>
            <w:tcW w:w="2109" w:type="dxa"/>
          </w:tcPr>
          <w:p w14:paraId="73A6FE2A" w14:textId="388E8CAB" w:rsidR="00E54B14" w:rsidRDefault="00E54B14" w:rsidP="00331265">
            <w:pPr>
              <w:spacing w:line="360" w:lineRule="auto"/>
            </w:pPr>
            <w:r>
              <w:t>Entrance/</w:t>
            </w:r>
            <w:r w:rsidR="00EC3D32">
              <w:t>admission</w:t>
            </w:r>
          </w:p>
        </w:tc>
        <w:tc>
          <w:tcPr>
            <w:tcW w:w="2784" w:type="dxa"/>
          </w:tcPr>
          <w:p w14:paraId="6871762F" w14:textId="77777777" w:rsidR="00E54B14" w:rsidRDefault="00E54B14" w:rsidP="00331265">
            <w:pPr>
              <w:spacing w:line="360" w:lineRule="auto"/>
            </w:pPr>
            <w:r>
              <w:t>2081 Paush</w:t>
            </w:r>
          </w:p>
        </w:tc>
        <w:tc>
          <w:tcPr>
            <w:tcW w:w="2340" w:type="dxa"/>
          </w:tcPr>
          <w:p w14:paraId="63CFDCB0" w14:textId="77777777" w:rsidR="00E54B14" w:rsidRDefault="00E54B14" w:rsidP="00331265">
            <w:pPr>
              <w:spacing w:line="360" w:lineRule="auto"/>
            </w:pPr>
          </w:p>
        </w:tc>
        <w:tc>
          <w:tcPr>
            <w:tcW w:w="2617" w:type="dxa"/>
          </w:tcPr>
          <w:p w14:paraId="38523031" w14:textId="77777777" w:rsidR="00E54B14" w:rsidRDefault="00E54B14" w:rsidP="00331265">
            <w:pPr>
              <w:spacing w:line="360" w:lineRule="auto"/>
            </w:pPr>
          </w:p>
        </w:tc>
        <w:tc>
          <w:tcPr>
            <w:tcW w:w="2580" w:type="dxa"/>
          </w:tcPr>
          <w:p w14:paraId="440FA2FD" w14:textId="77777777" w:rsidR="00E54B14" w:rsidRDefault="00E54B14" w:rsidP="00331265">
            <w:pPr>
              <w:spacing w:line="360" w:lineRule="auto"/>
            </w:pPr>
          </w:p>
        </w:tc>
      </w:tr>
      <w:tr w:rsidR="00E54B14" w14:paraId="30D0D4CC" w14:textId="77777777" w:rsidTr="00FB4D84">
        <w:tc>
          <w:tcPr>
            <w:tcW w:w="525" w:type="dxa"/>
          </w:tcPr>
          <w:p w14:paraId="5EBFFCAB" w14:textId="00111004" w:rsidR="00E54B14" w:rsidRDefault="00405F6E" w:rsidP="00331265">
            <w:pPr>
              <w:spacing w:line="360" w:lineRule="auto"/>
            </w:pPr>
            <w:r>
              <w:t>3</w:t>
            </w:r>
          </w:p>
        </w:tc>
        <w:tc>
          <w:tcPr>
            <w:tcW w:w="2109" w:type="dxa"/>
          </w:tcPr>
          <w:p w14:paraId="064D2775" w14:textId="77777777" w:rsidR="00E54B14" w:rsidRDefault="00E54B14" w:rsidP="00331265">
            <w:pPr>
              <w:spacing w:line="360" w:lineRule="auto"/>
            </w:pPr>
            <w:r>
              <w:t>Class Start</w:t>
            </w:r>
          </w:p>
        </w:tc>
        <w:tc>
          <w:tcPr>
            <w:tcW w:w="2784" w:type="dxa"/>
          </w:tcPr>
          <w:p w14:paraId="58EF663B" w14:textId="0A6B1081" w:rsidR="00E54B14" w:rsidRDefault="00E54B14" w:rsidP="00331265">
            <w:pPr>
              <w:spacing w:line="360" w:lineRule="auto"/>
            </w:pPr>
            <w:r>
              <w:t>2081 Magh 1</w:t>
            </w:r>
            <w:r w:rsidRPr="00F74D1F">
              <w:rPr>
                <w:vertAlign w:val="superscript"/>
              </w:rPr>
              <w:t>st</w:t>
            </w:r>
            <w:r>
              <w:t xml:space="preserve"> </w:t>
            </w:r>
            <w:r w:rsidR="00862FC6">
              <w:t>w</w:t>
            </w:r>
            <w:r w:rsidR="00441600">
              <w:t>eek</w:t>
            </w:r>
          </w:p>
        </w:tc>
        <w:tc>
          <w:tcPr>
            <w:tcW w:w="2340" w:type="dxa"/>
          </w:tcPr>
          <w:p w14:paraId="7331BE25" w14:textId="570BC02A" w:rsidR="00E54B14" w:rsidRDefault="00E54B14" w:rsidP="00331265">
            <w:pPr>
              <w:spacing w:line="360" w:lineRule="auto"/>
            </w:pPr>
            <w:r>
              <w:t xml:space="preserve">2082 </w:t>
            </w:r>
            <w:r w:rsidR="00686B53">
              <w:t>Asar</w:t>
            </w:r>
          </w:p>
        </w:tc>
        <w:tc>
          <w:tcPr>
            <w:tcW w:w="2617" w:type="dxa"/>
          </w:tcPr>
          <w:p w14:paraId="5658940A" w14:textId="7CD8F6CA" w:rsidR="00E54B14" w:rsidRDefault="00E54B14" w:rsidP="00331265">
            <w:pPr>
              <w:spacing w:line="360" w:lineRule="auto"/>
            </w:pPr>
            <w:r>
              <w:t xml:space="preserve">2082 </w:t>
            </w:r>
            <w:proofErr w:type="spellStart"/>
            <w:r w:rsidR="00686B53">
              <w:t>Mangsir</w:t>
            </w:r>
            <w:proofErr w:type="spellEnd"/>
          </w:p>
        </w:tc>
        <w:tc>
          <w:tcPr>
            <w:tcW w:w="2580" w:type="dxa"/>
          </w:tcPr>
          <w:p w14:paraId="1F34348D" w14:textId="0EA6A927" w:rsidR="00E54B14" w:rsidRDefault="00E54B14" w:rsidP="00331265">
            <w:pPr>
              <w:spacing w:line="360" w:lineRule="auto"/>
            </w:pPr>
            <w:r>
              <w:t>208</w:t>
            </w:r>
            <w:r w:rsidR="00686B53">
              <w:t>3</w:t>
            </w:r>
            <w:r>
              <w:t xml:space="preserve"> </w:t>
            </w:r>
            <w:r w:rsidR="00686B53">
              <w:t>Baisakh</w:t>
            </w:r>
            <w:r w:rsidR="00EC3D32">
              <w:t xml:space="preserve"> </w:t>
            </w:r>
          </w:p>
        </w:tc>
      </w:tr>
      <w:tr w:rsidR="00270795" w14:paraId="3C84DF41" w14:textId="77777777" w:rsidTr="00FB4D84">
        <w:tc>
          <w:tcPr>
            <w:tcW w:w="525" w:type="dxa"/>
          </w:tcPr>
          <w:p w14:paraId="56806C33" w14:textId="22CBFF3D" w:rsidR="00270795" w:rsidRDefault="00270795" w:rsidP="00270795">
            <w:pPr>
              <w:spacing w:line="360" w:lineRule="auto"/>
            </w:pPr>
            <w:r>
              <w:t>5</w:t>
            </w:r>
          </w:p>
        </w:tc>
        <w:tc>
          <w:tcPr>
            <w:tcW w:w="2109" w:type="dxa"/>
          </w:tcPr>
          <w:p w14:paraId="17C3D56B" w14:textId="77777777" w:rsidR="00270795" w:rsidRDefault="00270795" w:rsidP="00270795">
            <w:pPr>
              <w:spacing w:line="360" w:lineRule="auto"/>
            </w:pPr>
            <w:r>
              <w:t>Exam</w:t>
            </w:r>
          </w:p>
        </w:tc>
        <w:tc>
          <w:tcPr>
            <w:tcW w:w="2784" w:type="dxa"/>
          </w:tcPr>
          <w:p w14:paraId="4EDF2B22" w14:textId="416EE580" w:rsidR="00270795" w:rsidRDefault="00FB4D84" w:rsidP="00270795">
            <w:pPr>
              <w:spacing w:line="360" w:lineRule="auto"/>
            </w:pPr>
            <w:r>
              <w:t>2082</w:t>
            </w:r>
            <w:r w:rsidR="00686B53">
              <w:t xml:space="preserve"> Jestha</w:t>
            </w:r>
          </w:p>
        </w:tc>
        <w:tc>
          <w:tcPr>
            <w:tcW w:w="2340" w:type="dxa"/>
          </w:tcPr>
          <w:p w14:paraId="62869935" w14:textId="08D83238" w:rsidR="00270795" w:rsidRDefault="00686B53" w:rsidP="00270795">
            <w:pPr>
              <w:spacing w:line="360" w:lineRule="auto"/>
            </w:pPr>
            <w:r>
              <w:t>2082 Kartik</w:t>
            </w:r>
          </w:p>
        </w:tc>
        <w:tc>
          <w:tcPr>
            <w:tcW w:w="2617" w:type="dxa"/>
          </w:tcPr>
          <w:p w14:paraId="60B068A2" w14:textId="3E250619" w:rsidR="00270795" w:rsidRDefault="00686B53" w:rsidP="00270795">
            <w:pPr>
              <w:spacing w:line="360" w:lineRule="auto"/>
            </w:pPr>
            <w:r>
              <w:t>2082 Chaitra</w:t>
            </w:r>
          </w:p>
        </w:tc>
        <w:tc>
          <w:tcPr>
            <w:tcW w:w="2580" w:type="dxa"/>
          </w:tcPr>
          <w:p w14:paraId="6AAAFBA5" w14:textId="21339492" w:rsidR="00270795" w:rsidRDefault="009455C0" w:rsidP="00270795">
            <w:pPr>
              <w:spacing w:line="360" w:lineRule="auto"/>
            </w:pPr>
            <w:r>
              <w:t>2083 Bhadra</w:t>
            </w:r>
          </w:p>
        </w:tc>
      </w:tr>
      <w:tr w:rsidR="001349C9" w14:paraId="20348E98" w14:textId="77777777" w:rsidTr="00FB4D84">
        <w:tc>
          <w:tcPr>
            <w:tcW w:w="525" w:type="dxa"/>
          </w:tcPr>
          <w:p w14:paraId="5075932F" w14:textId="61D66992" w:rsidR="001349C9" w:rsidRDefault="001349C9" w:rsidP="001349C9">
            <w:pPr>
              <w:spacing w:line="360" w:lineRule="auto"/>
            </w:pPr>
            <w:r>
              <w:t>6</w:t>
            </w:r>
          </w:p>
        </w:tc>
        <w:tc>
          <w:tcPr>
            <w:tcW w:w="2109" w:type="dxa"/>
          </w:tcPr>
          <w:p w14:paraId="499C525B" w14:textId="77777777" w:rsidR="001349C9" w:rsidRDefault="001349C9" w:rsidP="001349C9">
            <w:pPr>
              <w:spacing w:line="360" w:lineRule="auto"/>
            </w:pPr>
            <w:r>
              <w:t>Result</w:t>
            </w:r>
          </w:p>
        </w:tc>
        <w:tc>
          <w:tcPr>
            <w:tcW w:w="2784" w:type="dxa"/>
          </w:tcPr>
          <w:p w14:paraId="0D105690" w14:textId="34B5FCE4" w:rsidR="001349C9" w:rsidRDefault="00686B53" w:rsidP="001349C9">
            <w:pPr>
              <w:spacing w:line="360" w:lineRule="auto"/>
            </w:pPr>
            <w:r>
              <w:t>2082 Bhadra</w:t>
            </w:r>
          </w:p>
        </w:tc>
        <w:tc>
          <w:tcPr>
            <w:tcW w:w="2340" w:type="dxa"/>
          </w:tcPr>
          <w:p w14:paraId="46D57C33" w14:textId="6E72B2E6" w:rsidR="001349C9" w:rsidRDefault="00686B53" w:rsidP="001349C9">
            <w:pPr>
              <w:spacing w:line="360" w:lineRule="auto"/>
            </w:pPr>
            <w:r>
              <w:t>2082</w:t>
            </w:r>
            <w:r w:rsidR="001349C9">
              <w:t xml:space="preserve"> Ma</w:t>
            </w:r>
            <w:r>
              <w:t>gh</w:t>
            </w:r>
          </w:p>
        </w:tc>
        <w:tc>
          <w:tcPr>
            <w:tcW w:w="2617" w:type="dxa"/>
          </w:tcPr>
          <w:p w14:paraId="070A789D" w14:textId="797573C8" w:rsidR="001349C9" w:rsidRDefault="00FB4D84" w:rsidP="001349C9">
            <w:pPr>
              <w:spacing w:line="360" w:lineRule="auto"/>
            </w:pPr>
            <w:r>
              <w:t>2083</w:t>
            </w:r>
            <w:r w:rsidR="00686B53">
              <w:t xml:space="preserve"> Asar</w:t>
            </w:r>
          </w:p>
        </w:tc>
        <w:tc>
          <w:tcPr>
            <w:tcW w:w="2580" w:type="dxa"/>
          </w:tcPr>
          <w:p w14:paraId="37C1C879" w14:textId="127B1354" w:rsidR="001349C9" w:rsidRDefault="009455C0" w:rsidP="001349C9">
            <w:pPr>
              <w:spacing w:line="360" w:lineRule="auto"/>
            </w:pPr>
            <w:r>
              <w:t xml:space="preserve">2083 </w:t>
            </w:r>
            <w:proofErr w:type="spellStart"/>
            <w:r>
              <w:t>Mangsir</w:t>
            </w:r>
            <w:proofErr w:type="spellEnd"/>
          </w:p>
        </w:tc>
      </w:tr>
    </w:tbl>
    <w:p w14:paraId="31F02976" w14:textId="77777777" w:rsidR="00332B62" w:rsidRDefault="00332B62" w:rsidP="00332B62">
      <w:pPr>
        <w:spacing w:after="0" w:line="240" w:lineRule="auto"/>
        <w:rPr>
          <w:b/>
          <w:bCs/>
          <w:szCs w:val="24"/>
        </w:rPr>
      </w:pPr>
    </w:p>
    <w:p w14:paraId="419D4D6B" w14:textId="03857542" w:rsidR="00087ACF" w:rsidRDefault="008C6409" w:rsidP="00332B62">
      <w:pPr>
        <w:spacing w:after="0" w:line="240" w:lineRule="auto"/>
        <w:rPr>
          <w:b/>
          <w:bCs/>
          <w:szCs w:val="24"/>
        </w:rPr>
      </w:pPr>
      <w:r w:rsidRPr="00087ACF">
        <w:rPr>
          <w:b/>
          <w:bCs/>
          <w:szCs w:val="24"/>
        </w:rPr>
        <w:t xml:space="preserve">Note: </w:t>
      </w:r>
    </w:p>
    <w:p w14:paraId="28F6B627" w14:textId="21A1B796" w:rsidR="00087ACF" w:rsidRDefault="00087ACF" w:rsidP="00332B62">
      <w:pPr>
        <w:spacing w:after="0" w:line="240" w:lineRule="auto"/>
        <w:rPr>
          <w:b/>
          <w:bCs/>
          <w:szCs w:val="24"/>
        </w:rPr>
      </w:pPr>
      <w:r w:rsidRPr="00087ACF">
        <w:rPr>
          <w:b/>
          <w:bCs/>
          <w:szCs w:val="24"/>
        </w:rPr>
        <w:t>C</w:t>
      </w:r>
      <w:r w:rsidR="008C6409" w:rsidRPr="00087ACF">
        <w:rPr>
          <w:b/>
          <w:bCs/>
          <w:szCs w:val="24"/>
        </w:rPr>
        <w:t>onditions to be applied while executing this calendar</w:t>
      </w:r>
    </w:p>
    <w:p w14:paraId="0893025A" w14:textId="06E2EAF0" w:rsidR="00087ACF" w:rsidRDefault="00E646F6" w:rsidP="00087ACF">
      <w:pPr>
        <w:spacing w:after="0" w:line="240" w:lineRule="auto"/>
        <w:rPr>
          <w:b/>
          <w:bCs/>
          <w:szCs w:val="24"/>
        </w:rPr>
      </w:pPr>
      <w:r w:rsidRPr="004904AE">
        <w:rPr>
          <w:szCs w:val="24"/>
        </w:rPr>
        <w:t>*</w:t>
      </w:r>
      <w:r w:rsidR="00665B4B">
        <w:rPr>
          <w:szCs w:val="24"/>
        </w:rPr>
        <w:t xml:space="preserve"> </w:t>
      </w:r>
      <w:r w:rsidR="008C6409" w:rsidRPr="004904AE">
        <w:rPr>
          <w:szCs w:val="24"/>
        </w:rPr>
        <w:t>All practical exams (practicum) to be completed within 2 weeks after final exams</w:t>
      </w:r>
    </w:p>
    <w:p w14:paraId="6425E1E8" w14:textId="77777777" w:rsidR="00087ACF" w:rsidRDefault="00665B4B" w:rsidP="00087ACF">
      <w:pPr>
        <w:spacing w:after="0" w:line="240" w:lineRule="auto"/>
        <w:rPr>
          <w:b/>
          <w:bCs/>
          <w:szCs w:val="24"/>
        </w:rPr>
      </w:pPr>
      <w:r w:rsidRPr="00665B4B">
        <w:rPr>
          <w:szCs w:val="24"/>
        </w:rPr>
        <w:t>*</w:t>
      </w:r>
      <w:r>
        <w:rPr>
          <w:szCs w:val="24"/>
        </w:rPr>
        <w:t xml:space="preserve"> </w:t>
      </w:r>
      <w:r w:rsidR="00E668FF" w:rsidRPr="00E668FF">
        <w:rPr>
          <w:szCs w:val="24"/>
        </w:rPr>
        <w:t xml:space="preserve">TU's regional exam offices will oversee the regulation of practical exams. </w:t>
      </w:r>
      <w:r>
        <w:rPr>
          <w:szCs w:val="24"/>
        </w:rPr>
        <w:t xml:space="preserve"> </w:t>
      </w:r>
    </w:p>
    <w:p w14:paraId="069ECC9A" w14:textId="77777777" w:rsidR="00087ACF" w:rsidRDefault="007B7D35" w:rsidP="00087ACF">
      <w:pPr>
        <w:spacing w:after="0" w:line="240" w:lineRule="auto"/>
        <w:rPr>
          <w:b/>
          <w:bCs/>
          <w:szCs w:val="24"/>
        </w:rPr>
      </w:pPr>
      <w:r w:rsidRPr="001B6591">
        <w:rPr>
          <w:szCs w:val="24"/>
        </w:rPr>
        <w:t xml:space="preserve">* </w:t>
      </w:r>
      <w:r w:rsidR="005764BB" w:rsidRPr="001B6591">
        <w:rPr>
          <w:sz w:val="23"/>
          <w:szCs w:val="23"/>
        </w:rPr>
        <w:t>If there are internships available for any existing or prospective future courses or programs, special consideration should be given to them.</w:t>
      </w:r>
    </w:p>
    <w:p w14:paraId="7BFE4281" w14:textId="0FAACAD2" w:rsidR="00087ACF" w:rsidRDefault="00665B4B" w:rsidP="00087ACF">
      <w:pPr>
        <w:spacing w:after="0" w:line="240" w:lineRule="auto"/>
        <w:rPr>
          <w:b/>
          <w:bCs/>
          <w:szCs w:val="24"/>
        </w:rPr>
      </w:pPr>
      <w:r>
        <w:rPr>
          <w:szCs w:val="24"/>
        </w:rPr>
        <w:t xml:space="preserve">* </w:t>
      </w:r>
      <w:r w:rsidR="00862FC6" w:rsidRPr="00862FC6">
        <w:t>Sports Week: Paush 1</w:t>
      </w:r>
      <w:r w:rsidR="00862FC6" w:rsidRPr="00862FC6">
        <w:rPr>
          <w:vertAlign w:val="superscript"/>
        </w:rPr>
        <w:t>st</w:t>
      </w:r>
      <w:r w:rsidR="00862FC6" w:rsidRPr="00862FC6">
        <w:t xml:space="preserve"> week every year</w:t>
      </w:r>
    </w:p>
    <w:p w14:paraId="3054ED19" w14:textId="77777777" w:rsidR="00087ACF" w:rsidRDefault="00665B4B" w:rsidP="00087ACF">
      <w:pPr>
        <w:spacing w:after="0" w:line="240" w:lineRule="auto"/>
        <w:rPr>
          <w:b/>
          <w:bCs/>
          <w:szCs w:val="24"/>
        </w:rPr>
      </w:pPr>
      <w:r>
        <w:rPr>
          <w:szCs w:val="24"/>
        </w:rPr>
        <w:t>*</w:t>
      </w:r>
      <w:r w:rsidR="00D53A93">
        <w:rPr>
          <w:szCs w:val="24"/>
        </w:rPr>
        <w:t xml:space="preserve"> </w:t>
      </w:r>
      <w:r w:rsidR="00862FC6" w:rsidRPr="00862FC6">
        <w:t>Free Students’ Union Election: 2081 Falgun 15; 2083 Falgun 14</w:t>
      </w:r>
    </w:p>
    <w:p w14:paraId="43399431" w14:textId="7BCFC44E" w:rsidR="00862FC6" w:rsidRPr="00087ACF" w:rsidRDefault="0069777B" w:rsidP="00087ACF">
      <w:pPr>
        <w:spacing w:after="0" w:line="240" w:lineRule="auto"/>
        <w:rPr>
          <w:b/>
          <w:bCs/>
          <w:szCs w:val="24"/>
        </w:rPr>
      </w:pPr>
      <w:r w:rsidRPr="00862FC6">
        <w:t>*</w:t>
      </w:r>
      <w:r>
        <w:t xml:space="preserve"> </w:t>
      </w:r>
      <w:r w:rsidR="003F2847" w:rsidRPr="00FE4C33">
        <w:t xml:space="preserve">After the final </w:t>
      </w:r>
      <w:r w:rsidR="003F2847">
        <w:t>semester</w:t>
      </w:r>
      <w:r w:rsidR="003F2847" w:rsidRPr="00FE4C33">
        <w:t xml:space="preserve"> results are released, there will be a make-up exam within two weeks.</w:t>
      </w:r>
    </w:p>
    <w:sectPr w:rsidR="00862FC6" w:rsidRPr="00087ACF" w:rsidSect="0047166C">
      <w:footerReference w:type="default" r:id="rId7"/>
      <w:pgSz w:w="15840" w:h="12240" w:orient="landscape"/>
      <w:pgMar w:top="540" w:right="990" w:bottom="18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5A0D2" w14:textId="77777777" w:rsidR="00FA202E" w:rsidRDefault="00FA202E" w:rsidP="0047166C">
      <w:pPr>
        <w:spacing w:after="0" w:line="240" w:lineRule="auto"/>
      </w:pPr>
      <w:r>
        <w:separator/>
      </w:r>
    </w:p>
  </w:endnote>
  <w:endnote w:type="continuationSeparator" w:id="0">
    <w:p w14:paraId="01564882" w14:textId="77777777" w:rsidR="00FA202E" w:rsidRDefault="00FA202E" w:rsidP="004716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1A9BC" w14:textId="77777777" w:rsidR="0047166C" w:rsidRDefault="004716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0C71E" w14:textId="77777777" w:rsidR="00FA202E" w:rsidRDefault="00FA202E" w:rsidP="0047166C">
      <w:pPr>
        <w:spacing w:after="0" w:line="240" w:lineRule="auto"/>
      </w:pPr>
      <w:r>
        <w:separator/>
      </w:r>
    </w:p>
  </w:footnote>
  <w:footnote w:type="continuationSeparator" w:id="0">
    <w:p w14:paraId="170FBED4" w14:textId="77777777" w:rsidR="00FA202E" w:rsidRDefault="00FA202E" w:rsidP="004716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07A32"/>
    <w:multiLevelType w:val="hybridMultilevel"/>
    <w:tmpl w:val="1AE8B4A0"/>
    <w:lvl w:ilvl="0" w:tplc="79BC7CC6">
      <w:start w:val="208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414DFC"/>
    <w:multiLevelType w:val="hybridMultilevel"/>
    <w:tmpl w:val="A50EABB6"/>
    <w:lvl w:ilvl="0" w:tplc="04090009">
      <w:start w:val="1"/>
      <w:numFmt w:val="bullet"/>
      <w:lvlText w:val=""/>
      <w:lvlJc w:val="left"/>
      <w:pPr>
        <w:ind w:left="1020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9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3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0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8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5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2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961" w:hanging="360"/>
      </w:pPr>
      <w:rPr>
        <w:rFonts w:ascii="Wingdings" w:hAnsi="Wingdings" w:hint="default"/>
      </w:rPr>
    </w:lvl>
  </w:abstractNum>
  <w:abstractNum w:abstractNumId="2" w15:restartNumberingAfterBreak="0">
    <w:nsid w:val="25863433"/>
    <w:multiLevelType w:val="hybridMultilevel"/>
    <w:tmpl w:val="A78062D4"/>
    <w:lvl w:ilvl="0" w:tplc="04090009">
      <w:start w:val="1"/>
      <w:numFmt w:val="bullet"/>
      <w:lvlText w:val=""/>
      <w:lvlJc w:val="left"/>
      <w:pPr>
        <w:ind w:left="1055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2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9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7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4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1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8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5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318" w:hanging="360"/>
      </w:pPr>
      <w:rPr>
        <w:rFonts w:ascii="Wingdings" w:hAnsi="Wingdings" w:hint="default"/>
      </w:rPr>
    </w:lvl>
  </w:abstractNum>
  <w:abstractNum w:abstractNumId="3" w15:restartNumberingAfterBreak="0">
    <w:nsid w:val="45AF1F3B"/>
    <w:multiLevelType w:val="hybridMultilevel"/>
    <w:tmpl w:val="D83AE618"/>
    <w:lvl w:ilvl="0" w:tplc="88940BE0">
      <w:start w:val="208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MDA0sDAxMzYwNDNS0lEKTi0uzszPAykwrAUAaNGpvCwAAAA="/>
  </w:docVars>
  <w:rsids>
    <w:rsidRoot w:val="008D6457"/>
    <w:rsid w:val="00002896"/>
    <w:rsid w:val="00003210"/>
    <w:rsid w:val="0000323F"/>
    <w:rsid w:val="00007031"/>
    <w:rsid w:val="00014750"/>
    <w:rsid w:val="000233A5"/>
    <w:rsid w:val="00031346"/>
    <w:rsid w:val="00043556"/>
    <w:rsid w:val="00064B20"/>
    <w:rsid w:val="00082E9A"/>
    <w:rsid w:val="00087ACF"/>
    <w:rsid w:val="00092D2C"/>
    <w:rsid w:val="000A3743"/>
    <w:rsid w:val="000B2CCF"/>
    <w:rsid w:val="000B7328"/>
    <w:rsid w:val="000D5B07"/>
    <w:rsid w:val="000D5F8C"/>
    <w:rsid w:val="000E3C3F"/>
    <w:rsid w:val="000E3D3A"/>
    <w:rsid w:val="000E7885"/>
    <w:rsid w:val="000F6A46"/>
    <w:rsid w:val="00100EEE"/>
    <w:rsid w:val="001123BA"/>
    <w:rsid w:val="0011577F"/>
    <w:rsid w:val="0013115F"/>
    <w:rsid w:val="00131354"/>
    <w:rsid w:val="001349C9"/>
    <w:rsid w:val="0013638C"/>
    <w:rsid w:val="001746FF"/>
    <w:rsid w:val="001B33EB"/>
    <w:rsid w:val="001B6591"/>
    <w:rsid w:val="001C21E8"/>
    <w:rsid w:val="001C544E"/>
    <w:rsid w:val="001F3F04"/>
    <w:rsid w:val="00203D25"/>
    <w:rsid w:val="00210D0A"/>
    <w:rsid w:val="0021114A"/>
    <w:rsid w:val="0021732D"/>
    <w:rsid w:val="00220FC7"/>
    <w:rsid w:val="002303CB"/>
    <w:rsid w:val="00236520"/>
    <w:rsid w:val="00245058"/>
    <w:rsid w:val="002505F3"/>
    <w:rsid w:val="00262B02"/>
    <w:rsid w:val="002637BC"/>
    <w:rsid w:val="00264A34"/>
    <w:rsid w:val="00270795"/>
    <w:rsid w:val="00270C54"/>
    <w:rsid w:val="00276BE8"/>
    <w:rsid w:val="00284B53"/>
    <w:rsid w:val="002B12D9"/>
    <w:rsid w:val="002B2517"/>
    <w:rsid w:val="002B7229"/>
    <w:rsid w:val="002C1DAD"/>
    <w:rsid w:val="002D4A5B"/>
    <w:rsid w:val="002D4F4C"/>
    <w:rsid w:val="002F279F"/>
    <w:rsid w:val="002F3EC8"/>
    <w:rsid w:val="00301FB0"/>
    <w:rsid w:val="00301FE5"/>
    <w:rsid w:val="003124CA"/>
    <w:rsid w:val="003134A7"/>
    <w:rsid w:val="003138BB"/>
    <w:rsid w:val="003178DE"/>
    <w:rsid w:val="00325B58"/>
    <w:rsid w:val="00332B62"/>
    <w:rsid w:val="00341550"/>
    <w:rsid w:val="00350E3B"/>
    <w:rsid w:val="00362ED2"/>
    <w:rsid w:val="00384A7C"/>
    <w:rsid w:val="003C7145"/>
    <w:rsid w:val="003D0688"/>
    <w:rsid w:val="003D1687"/>
    <w:rsid w:val="003F2847"/>
    <w:rsid w:val="003F2949"/>
    <w:rsid w:val="003F6513"/>
    <w:rsid w:val="00405F6E"/>
    <w:rsid w:val="00435DD1"/>
    <w:rsid w:val="00441600"/>
    <w:rsid w:val="00441EA7"/>
    <w:rsid w:val="00445A42"/>
    <w:rsid w:val="00460843"/>
    <w:rsid w:val="004660C5"/>
    <w:rsid w:val="00466C71"/>
    <w:rsid w:val="0047166C"/>
    <w:rsid w:val="004904AE"/>
    <w:rsid w:val="004A1B11"/>
    <w:rsid w:val="004A4C66"/>
    <w:rsid w:val="004A6835"/>
    <w:rsid w:val="004C0C2A"/>
    <w:rsid w:val="004D31A4"/>
    <w:rsid w:val="004D54A3"/>
    <w:rsid w:val="004D6079"/>
    <w:rsid w:val="004D79A7"/>
    <w:rsid w:val="004E7576"/>
    <w:rsid w:val="00532916"/>
    <w:rsid w:val="005370A3"/>
    <w:rsid w:val="00543986"/>
    <w:rsid w:val="00555A16"/>
    <w:rsid w:val="005764BB"/>
    <w:rsid w:val="005832B5"/>
    <w:rsid w:val="00594CA1"/>
    <w:rsid w:val="005A2D59"/>
    <w:rsid w:val="005B1649"/>
    <w:rsid w:val="00606E3F"/>
    <w:rsid w:val="00630279"/>
    <w:rsid w:val="006369D8"/>
    <w:rsid w:val="00636BCD"/>
    <w:rsid w:val="00643A7B"/>
    <w:rsid w:val="00653247"/>
    <w:rsid w:val="00653313"/>
    <w:rsid w:val="00665B4B"/>
    <w:rsid w:val="006735E9"/>
    <w:rsid w:val="00686884"/>
    <w:rsid w:val="00686B53"/>
    <w:rsid w:val="0069777B"/>
    <w:rsid w:val="006A4780"/>
    <w:rsid w:val="006B757E"/>
    <w:rsid w:val="006C069B"/>
    <w:rsid w:val="006D38BF"/>
    <w:rsid w:val="006D5850"/>
    <w:rsid w:val="006F2AAB"/>
    <w:rsid w:val="00713C2C"/>
    <w:rsid w:val="007241C5"/>
    <w:rsid w:val="00727D63"/>
    <w:rsid w:val="0073173E"/>
    <w:rsid w:val="00735B6F"/>
    <w:rsid w:val="00750AE0"/>
    <w:rsid w:val="007518BF"/>
    <w:rsid w:val="00754F41"/>
    <w:rsid w:val="00764424"/>
    <w:rsid w:val="007A1232"/>
    <w:rsid w:val="007B1541"/>
    <w:rsid w:val="007B2EEA"/>
    <w:rsid w:val="007B4F81"/>
    <w:rsid w:val="007B7D35"/>
    <w:rsid w:val="007D39AC"/>
    <w:rsid w:val="007E45D8"/>
    <w:rsid w:val="007F214B"/>
    <w:rsid w:val="0080041F"/>
    <w:rsid w:val="00823EA2"/>
    <w:rsid w:val="008439F0"/>
    <w:rsid w:val="00844A75"/>
    <w:rsid w:val="00846E9E"/>
    <w:rsid w:val="00862FC6"/>
    <w:rsid w:val="00881506"/>
    <w:rsid w:val="008859E7"/>
    <w:rsid w:val="00891341"/>
    <w:rsid w:val="008949D8"/>
    <w:rsid w:val="008A7667"/>
    <w:rsid w:val="008B2BA0"/>
    <w:rsid w:val="008B4E5B"/>
    <w:rsid w:val="008C6409"/>
    <w:rsid w:val="008D6457"/>
    <w:rsid w:val="008E15D9"/>
    <w:rsid w:val="008E2FE7"/>
    <w:rsid w:val="008F0540"/>
    <w:rsid w:val="00900121"/>
    <w:rsid w:val="009105FD"/>
    <w:rsid w:val="009200FC"/>
    <w:rsid w:val="00926E51"/>
    <w:rsid w:val="009413C4"/>
    <w:rsid w:val="009455C0"/>
    <w:rsid w:val="00967612"/>
    <w:rsid w:val="00983CB2"/>
    <w:rsid w:val="00984AD7"/>
    <w:rsid w:val="009861B0"/>
    <w:rsid w:val="00A27B54"/>
    <w:rsid w:val="00A3440C"/>
    <w:rsid w:val="00A356C1"/>
    <w:rsid w:val="00A43BC8"/>
    <w:rsid w:val="00A63FCD"/>
    <w:rsid w:val="00A67B5B"/>
    <w:rsid w:val="00A751FE"/>
    <w:rsid w:val="00A80062"/>
    <w:rsid w:val="00A81BAA"/>
    <w:rsid w:val="00A9671C"/>
    <w:rsid w:val="00AA0760"/>
    <w:rsid w:val="00AA20F3"/>
    <w:rsid w:val="00AA42BF"/>
    <w:rsid w:val="00AB40BA"/>
    <w:rsid w:val="00AE1E6B"/>
    <w:rsid w:val="00AE226A"/>
    <w:rsid w:val="00AE56F9"/>
    <w:rsid w:val="00AF6C21"/>
    <w:rsid w:val="00AF6D45"/>
    <w:rsid w:val="00B02669"/>
    <w:rsid w:val="00B03C8D"/>
    <w:rsid w:val="00B10BD0"/>
    <w:rsid w:val="00B55C65"/>
    <w:rsid w:val="00B57445"/>
    <w:rsid w:val="00B830C0"/>
    <w:rsid w:val="00B9300A"/>
    <w:rsid w:val="00BB6521"/>
    <w:rsid w:val="00BB6E4C"/>
    <w:rsid w:val="00BC0B43"/>
    <w:rsid w:val="00BC6F6F"/>
    <w:rsid w:val="00BF239A"/>
    <w:rsid w:val="00C04C09"/>
    <w:rsid w:val="00C22D0A"/>
    <w:rsid w:val="00C450D3"/>
    <w:rsid w:val="00C5526D"/>
    <w:rsid w:val="00C63036"/>
    <w:rsid w:val="00C73AC1"/>
    <w:rsid w:val="00C76348"/>
    <w:rsid w:val="00CA4617"/>
    <w:rsid w:val="00CB2AD0"/>
    <w:rsid w:val="00CC5BAC"/>
    <w:rsid w:val="00CC6761"/>
    <w:rsid w:val="00CC7271"/>
    <w:rsid w:val="00CC7B6E"/>
    <w:rsid w:val="00CE25A3"/>
    <w:rsid w:val="00CE3D3A"/>
    <w:rsid w:val="00CE4CEF"/>
    <w:rsid w:val="00CE5B7D"/>
    <w:rsid w:val="00CF1885"/>
    <w:rsid w:val="00D01C67"/>
    <w:rsid w:val="00D02E59"/>
    <w:rsid w:val="00D046FE"/>
    <w:rsid w:val="00D0479B"/>
    <w:rsid w:val="00D100BA"/>
    <w:rsid w:val="00D26C6D"/>
    <w:rsid w:val="00D30043"/>
    <w:rsid w:val="00D332A2"/>
    <w:rsid w:val="00D53A93"/>
    <w:rsid w:val="00D72E1F"/>
    <w:rsid w:val="00D74FA4"/>
    <w:rsid w:val="00D85490"/>
    <w:rsid w:val="00DA1C98"/>
    <w:rsid w:val="00DA3255"/>
    <w:rsid w:val="00DB0352"/>
    <w:rsid w:val="00DB700D"/>
    <w:rsid w:val="00DC57D6"/>
    <w:rsid w:val="00DC5D7D"/>
    <w:rsid w:val="00DD45AD"/>
    <w:rsid w:val="00DE0F04"/>
    <w:rsid w:val="00DE25F9"/>
    <w:rsid w:val="00E12120"/>
    <w:rsid w:val="00E1433A"/>
    <w:rsid w:val="00E2212F"/>
    <w:rsid w:val="00E351F2"/>
    <w:rsid w:val="00E44479"/>
    <w:rsid w:val="00E4452C"/>
    <w:rsid w:val="00E54B14"/>
    <w:rsid w:val="00E646F6"/>
    <w:rsid w:val="00E668FF"/>
    <w:rsid w:val="00E720F6"/>
    <w:rsid w:val="00E74C66"/>
    <w:rsid w:val="00E87A8F"/>
    <w:rsid w:val="00E939FB"/>
    <w:rsid w:val="00EC1B0C"/>
    <w:rsid w:val="00EC3D32"/>
    <w:rsid w:val="00ED09F7"/>
    <w:rsid w:val="00EE1C69"/>
    <w:rsid w:val="00EE4E98"/>
    <w:rsid w:val="00EE7B5C"/>
    <w:rsid w:val="00EF06DD"/>
    <w:rsid w:val="00F00919"/>
    <w:rsid w:val="00F0107E"/>
    <w:rsid w:val="00F04CC9"/>
    <w:rsid w:val="00F0684C"/>
    <w:rsid w:val="00F140F6"/>
    <w:rsid w:val="00F23FC2"/>
    <w:rsid w:val="00F314B9"/>
    <w:rsid w:val="00F4772F"/>
    <w:rsid w:val="00F74D1F"/>
    <w:rsid w:val="00F77379"/>
    <w:rsid w:val="00F77892"/>
    <w:rsid w:val="00F81AD8"/>
    <w:rsid w:val="00FA202E"/>
    <w:rsid w:val="00FA53CD"/>
    <w:rsid w:val="00FB4D84"/>
    <w:rsid w:val="00FC2BAB"/>
    <w:rsid w:val="00FD4547"/>
    <w:rsid w:val="00FE0426"/>
    <w:rsid w:val="00FE4C33"/>
    <w:rsid w:val="00FF66B4"/>
    <w:rsid w:val="00FF7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2C4E1"/>
  <w15:docId w15:val="{F6AE687B-E30F-42E1-9E03-7A4F7714E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6E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75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1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66C"/>
  </w:style>
  <w:style w:type="paragraph" w:styleId="Footer">
    <w:name w:val="footer"/>
    <w:basedOn w:val="Normal"/>
    <w:link w:val="FooterChar"/>
    <w:uiPriority w:val="99"/>
    <w:unhideWhenUsed/>
    <w:rsid w:val="00471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6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628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SER</cp:lastModifiedBy>
  <cp:revision>71</cp:revision>
  <cp:lastPrinted>2024-09-01T07:36:00Z</cp:lastPrinted>
  <dcterms:created xsi:type="dcterms:W3CDTF">2024-07-12T05:11:00Z</dcterms:created>
  <dcterms:modified xsi:type="dcterms:W3CDTF">2024-09-01T07:46:00Z</dcterms:modified>
</cp:coreProperties>
</file>